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B183AB" w14:textId="074E31AE" w:rsidR="005B5EC3" w:rsidRPr="009C61F0" w:rsidRDefault="005B5EC3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47C3D3"/>
          <w:sz w:val="28"/>
          <w:szCs w:val="32"/>
          <w:bdr w:val="none" w:sz="0" w:space="0" w:color="auto"/>
          <w:lang w:eastAsia="en-AU"/>
        </w:rPr>
      </w:pPr>
      <w:bookmarkStart w:id="0" w:name="_Toc22135937"/>
      <w:bookmarkStart w:id="1" w:name="_Toc23760199"/>
    </w:p>
    <w:bookmarkStart w:id="2" w:name="_Toc23760191"/>
    <w:p w14:paraId="7EB3E094" w14:textId="77777777" w:rsidR="00D6680C" w:rsidRPr="009C61F0" w:rsidRDefault="00D6680C" w:rsidP="00D6680C">
      <w:pPr>
        <w:pStyle w:val="Heading1"/>
        <w:spacing w:before="0"/>
        <w:rPr>
          <w:rFonts w:ascii="ArialRoundedMTW04-Regular" w:eastAsia="Times New Roman" w:hAnsi="ArialRoundedMTW04-Regular" w:cs="Arial"/>
          <w:color w:val="231F20"/>
          <w:sz w:val="34"/>
          <w:szCs w:val="34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noProof/>
        </w:rPr>
        <mc:AlternateContent>
          <mc:Choice Requires="wps">
            <w:drawing>
              <wp:anchor distT="45720" distB="45720" distL="114300" distR="114300" simplePos="0" relativeHeight="251617280" behindDoc="0" locked="0" layoutInCell="1" allowOverlap="1" wp14:anchorId="19D8DBAE" wp14:editId="1E3F4DE1">
                <wp:simplePos x="0" y="0"/>
                <wp:positionH relativeFrom="column">
                  <wp:posOffset>-91440</wp:posOffset>
                </wp:positionH>
                <wp:positionV relativeFrom="paragraph">
                  <wp:posOffset>3810</wp:posOffset>
                </wp:positionV>
                <wp:extent cx="1924050" cy="11239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9A768A" w14:textId="77777777" w:rsidR="00D6680C" w:rsidRPr="00C72192" w:rsidRDefault="00D6680C" w:rsidP="00D6680C">
                            <w:pPr>
                              <w:rPr>
                                <w:color w:val="FF0000"/>
                              </w:rPr>
                            </w:pPr>
                            <w:r w:rsidRPr="00C72192">
                              <w:rPr>
                                <w:color w:val="FF0000"/>
                              </w:rPr>
                              <w:t>Insert Church Logo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8DBAE" id="_x0000_s1041" type="#_x0000_t202" style="position:absolute;margin-left:-7.2pt;margin-top:.3pt;width:151.5pt;height:88.5pt;z-index:251617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">
                <v:textbox>
                  <w:txbxContent>
                    <w:p w14:paraId="769A768A" w14:textId="77777777" w:rsidR="00D6680C" w:rsidRPr="00C72192" w:rsidRDefault="00D6680C" w:rsidP="00D6680C">
                      <w:pPr>
                        <w:rPr>
                          <w:color w:val="FF0000"/>
                        </w:rPr>
                      </w:pPr>
                      <w:r w:rsidRPr="00C72192">
                        <w:rPr>
                          <w:color w:val="FF0000"/>
                        </w:rPr>
                        <w:t>Insert Church Logo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C61F0">
        <w:rPr>
          <w:rFonts w:ascii="ArialRoundedMTW04-Regular" w:hAnsi="ArialRoundedMTW04-Regular"/>
        </w:rPr>
        <w:t>Safe Ministry Screening Questionnaire</w:t>
      </w:r>
      <w:bookmarkEnd w:id="2"/>
      <w:r w:rsidRPr="009C61F0">
        <w:rPr>
          <w:rFonts w:ascii="ArialRoundedMTW04-Regular" w:hAnsi="ArialRoundedMTW04-Regular"/>
        </w:rPr>
        <w:t xml:space="preserve"> </w:t>
      </w:r>
    </w:p>
    <w:p w14:paraId="55BB92EA" w14:textId="77777777" w:rsidR="00D6680C" w:rsidRPr="009C61F0" w:rsidRDefault="00D6680C" w:rsidP="004E20C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sz w:val="28"/>
          <w:szCs w:val="28"/>
          <w:bdr w:val="none" w:sz="0" w:space="0" w:color="auto"/>
          <w:lang w:eastAsia="en-AU"/>
        </w:rPr>
        <w:t>For staff and volunteers aged 18 and over</w:t>
      </w:r>
    </w:p>
    <w:p w14:paraId="5019493F" w14:textId="77777777" w:rsidR="00D6680C" w:rsidRPr="009C61F0" w:rsidRDefault="00D6680C" w:rsidP="004E20C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845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Please Note: This is a </w:t>
      </w:r>
      <w:r w:rsidRPr="009C61F0"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  <w:t>sensitive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 document that must be stored in a confidential manner accessible only by a limited number of authorised persons.</w:t>
      </w:r>
    </w:p>
    <w:p w14:paraId="751BD8B7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sz w:val="12"/>
          <w:bdr w:val="none" w:sz="0" w:space="0" w:color="auto"/>
          <w:lang w:eastAsia="en-AU"/>
        </w:rPr>
      </w:pPr>
    </w:p>
    <w:p w14:paraId="4855D4B9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ERSONAL DETAILS</w:t>
      </w:r>
      <w:r w:rsidRPr="009C61F0">
        <w:rPr>
          <w:rFonts w:eastAsia="Times New Roman" w:cs="Arial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bdr w:val="none" w:sz="0" w:space="0" w:color="auto"/>
          <w:lang w:eastAsia="en-AU"/>
        </w:rPr>
        <w:t> </w:t>
      </w:r>
    </w:p>
    <w:p w14:paraId="1FCE9AF2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Surname: ...............................................................................................................................</w:t>
      </w:r>
    </w:p>
    <w:p w14:paraId="541AF24E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Given </w:t>
      </w:r>
      <w:proofErr w:type="gramStart"/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Names:.........................................................................................................................</w:t>
      </w:r>
      <w:proofErr w:type="gramEnd"/>
    </w:p>
    <w:p w14:paraId="28CE839D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revious Name/s (if applicable</w:t>
      </w:r>
      <w:proofErr w:type="gramStart"/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):.............................................................................................</w:t>
      </w:r>
      <w:proofErr w:type="gramEnd"/>
    </w:p>
    <w:p w14:paraId="159BD962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Date of Birth: .............../............/.............................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ab/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ab/>
        <w:t>Male/</w:t>
      </w:r>
      <w:proofErr w:type="gramStart"/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Female</w:t>
      </w:r>
      <w:r w:rsidRPr="009C61F0">
        <w:rPr>
          <w:rFonts w:eastAsia="Times New Roman" w:cs="Arial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bdr w:val="none" w:sz="0" w:space="0" w:color="auto"/>
          <w:lang w:eastAsia="en-AU"/>
        </w:rPr>
        <w:t> 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</w:t>
      </w:r>
      <w:proofErr w:type="gramEnd"/>
    </w:p>
    <w:p w14:paraId="16EF32A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Address: ................................................................................................................................</w:t>
      </w:r>
    </w:p>
    <w:p w14:paraId="7178323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hone: .............................................................Email:</w:t>
      </w:r>
      <w:r w:rsidRPr="009C61F0">
        <w:rPr>
          <w:rFonts w:eastAsia="Times New Roman" w:cs="Arial"/>
          <w:color w:val="231F20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 ..........................................................</w:t>
      </w:r>
    </w:p>
    <w:p w14:paraId="2B2C9073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WWCC / WWVP Number (if required):</w:t>
      </w:r>
      <w:r w:rsidRPr="009C61F0">
        <w:rPr>
          <w:rFonts w:eastAsia="Times New Roman" w:cs="Arial"/>
          <w:color w:val="231F20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 .........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</w:p>
    <w:p w14:paraId="67AE6577" w14:textId="02F21056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Do you have any health conditions that we should know about? 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 .................................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..................</w:t>
      </w:r>
    </w:p>
    <w:p w14:paraId="28777055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sz w:val="14"/>
          <w:bdr w:val="none" w:sz="0" w:space="0" w:color="auto"/>
          <w:lang w:eastAsia="en-AU"/>
        </w:rPr>
      </w:pPr>
    </w:p>
    <w:p w14:paraId="3E9A0748" w14:textId="4E96EC6C" w:rsidR="00D6680C" w:rsidRPr="00FA1369" w:rsidRDefault="00D6680C" w:rsidP="00FA136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jc w:val="both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FA1369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>Please circle either “YES” or “NO” for each of the following questions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.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 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f you answer “yes” to any of the following questions, please give details on a separate page or discuss with the Senior Pastor or the person holding an equivalent leadership role in your church.</w:t>
      </w:r>
      <w:r w:rsidRPr="009C61F0"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  <w:t xml:space="preserve"> A ‘yes’ answer will not automatically rule an applicant out of selection.</w:t>
      </w:r>
      <w:r w:rsidRPr="009C61F0">
        <w:rPr>
          <w:rFonts w:eastAsia="Times New Roman" w:cs="Arial"/>
          <w:b/>
          <w:bCs/>
          <w:sz w:val="22"/>
          <w:szCs w:val="22"/>
          <w:bdr w:val="none" w:sz="0" w:space="0" w:color="auto"/>
          <w:lang w:eastAsia="en-AU"/>
        </w:rPr>
        <w:t> </w:t>
      </w:r>
    </w:p>
    <w:p w14:paraId="361627F4" w14:textId="77777777" w:rsidR="00D6680C" w:rsidRPr="00FA1369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jc w:val="both"/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  <w:r w:rsidRPr="00FA1369">
        <w:rPr>
          <w:rFonts w:ascii="ArialRoundedMTW04-Regular" w:eastAsia="Times New Roman" w:hAnsi="ArialRoundedMTW04-Regular" w:cs="Arial"/>
          <w:bCs/>
          <w:sz w:val="22"/>
          <w:szCs w:val="22"/>
          <w:bdr w:val="none" w:sz="0" w:space="0" w:color="auto"/>
          <w:lang w:eastAsia="en-AU"/>
        </w:rPr>
        <w:t>Please note that, if you disclose any potentially criminal actions, the church may need to report this information to the police or other relevant government authorities.</w:t>
      </w:r>
    </w:p>
    <w:p w14:paraId="0B078A78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sz w:val="12"/>
          <w:bdr w:val="none" w:sz="0" w:space="0" w:color="auto"/>
          <w:lang w:eastAsia="en-AU"/>
        </w:rPr>
      </w:pPr>
    </w:p>
    <w:tbl>
      <w:tblPr>
        <w:tblW w:w="9654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379"/>
        <w:gridCol w:w="1275"/>
      </w:tblGrid>
      <w:tr w:rsidR="00D6680C" w:rsidRPr="009C61F0" w14:paraId="337AEB86" w14:textId="77777777" w:rsidTr="000D628C">
        <w:trPr>
          <w:trHeight w:val="477"/>
        </w:trPr>
        <w:tc>
          <w:tcPr>
            <w:tcW w:w="965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57D45E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sz w:val="22"/>
                <w:szCs w:val="22"/>
                <w:bdr w:val="none" w:sz="0" w:space="0" w:color="auto"/>
                <w:lang w:eastAsia="en-AU"/>
              </w:rPr>
              <w:t>For all staff and volunteers</w:t>
            </w:r>
          </w:p>
        </w:tc>
      </w:tr>
      <w:tr w:rsidR="00D6680C" w:rsidRPr="009C61F0" w14:paraId="670940A0" w14:textId="77777777" w:rsidTr="000D628C">
        <w:tc>
          <w:tcPr>
            <w:tcW w:w="8379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DAA3133" w14:textId="77777777" w:rsidR="00D6680C" w:rsidRPr="009C61F0" w:rsidRDefault="00D6680C" w:rsidP="002E56CD">
            <w:pPr>
              <w:pStyle w:val="ListParagraph"/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Have you ever been charged with and/or convicted of a criminal offence? </w:t>
            </w:r>
          </w:p>
        </w:tc>
        <w:tc>
          <w:tcPr>
            <w:tcW w:w="1275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52E29DF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235A9A80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9013A8D" w14:textId="77777777" w:rsidR="00D6680C" w:rsidRPr="009C61F0" w:rsidRDefault="00D6680C" w:rsidP="002E56CD">
            <w:pPr>
              <w:pStyle w:val="ListParagraph"/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As an adult (18+ years) have you ever engaged in any of the following conduct: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F3019CC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4C9F6D7D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5E5EFD9" w14:textId="77777777" w:rsidR="00D6680C" w:rsidRPr="009C61F0" w:rsidRDefault="00D6680C" w:rsidP="002E56CD">
            <w:pPr>
              <w:numPr>
                <w:ilvl w:val="1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sexual contact with someone under your care other than your spouse (such as a parishioner, client, patient, student, employee or subordinate)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412F3F62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3D5204A5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1B383AEA" w14:textId="77777777" w:rsidR="00D6680C" w:rsidRPr="009C61F0" w:rsidRDefault="00D6680C" w:rsidP="002E56CD">
            <w:pPr>
              <w:numPr>
                <w:ilvl w:val="1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use, possession, production or distribution of child abuse material?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738E911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4D57F171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E89151F" w14:textId="77777777" w:rsidR="00D6680C" w:rsidRPr="009C61F0" w:rsidRDefault="00D6680C" w:rsidP="002E56CD">
            <w:pPr>
              <w:numPr>
                <w:ilvl w:val="1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sexual contact with a person under the relevant age of consent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3BFBFE4F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5CF98E82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41D66699" w14:textId="77777777" w:rsidR="00D6680C" w:rsidRPr="009C61F0" w:rsidRDefault="00D6680C" w:rsidP="002E56CD">
            <w:pPr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To your knowledge, has there ever been any allegations made against you regarding any abuse of a child, physical abuse or sexual misconduct?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92AE0A9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0DE9315F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CDCE645" w14:textId="77777777" w:rsidR="00D6680C" w:rsidRPr="009C61F0" w:rsidRDefault="00D6680C" w:rsidP="002E56CD">
            <w:pPr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Have you ever had an apprehended violence order, order for protection or the like issued against you as a result of allegations of violence, abuse, likely harm, harassment, stalking, etc?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717AC51F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545E6007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4617CDC5" w14:textId="77777777" w:rsidR="00D6680C" w:rsidRPr="009C61F0" w:rsidRDefault="00D6680C" w:rsidP="002E56CD">
            <w:pPr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Have you had a history of alcohol abuse or substance abuse (including prescription, over-the-counter, recreational or illegal drugs)?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1A3DEA9E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3A904245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auto"/>
            <w:hideMark/>
          </w:tcPr>
          <w:p w14:paraId="4396C1F6" w14:textId="77777777" w:rsidR="00D6680C" w:rsidRPr="009C61F0" w:rsidRDefault="00D6680C" w:rsidP="002E56CD">
            <w:pPr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(if the ministry role may involve driving) Has your driver’s licence ever been revoked or suspended?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auto"/>
            <w:hideMark/>
          </w:tcPr>
          <w:p w14:paraId="099BD6E8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1E6C0FF0" w14:textId="77777777" w:rsidTr="000D628C">
        <w:trPr>
          <w:trHeight w:val="693"/>
        </w:trPr>
        <w:tc>
          <w:tcPr>
            <w:tcW w:w="96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4B2F8D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sz w:val="22"/>
                <w:szCs w:val="22"/>
                <w:bdr w:val="none" w:sz="0" w:space="0" w:color="auto"/>
                <w:lang w:eastAsia="en-AU"/>
              </w:rPr>
              <w:t>For staff and volunteers in pastoral ministry, leadership or engaged in child-related work or work with vulnerable adults</w:t>
            </w:r>
          </w:p>
        </w:tc>
      </w:tr>
      <w:tr w:rsidR="00D6680C" w:rsidRPr="009C61F0" w14:paraId="02E9D6FC" w14:textId="77777777" w:rsidTr="000D628C">
        <w:tc>
          <w:tcPr>
            <w:tcW w:w="8379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2AC2A41" w14:textId="77777777" w:rsidR="00D6680C" w:rsidRPr="009C61F0" w:rsidRDefault="00D6680C" w:rsidP="001C0A31">
            <w:pPr>
              <w:pStyle w:val="ListParagraph"/>
              <w:numPr>
                <w:ilvl w:val="0"/>
                <w:numId w:val="3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Have you ever had permission to undertake paid or voluntary work with children or other vulnerable people refused, suspended or withdrawn in Australia or any other country? </w:t>
            </w:r>
          </w:p>
        </w:tc>
        <w:tc>
          <w:tcPr>
            <w:tcW w:w="1275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1DDBEB5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032442AD" w14:textId="77777777" w:rsidTr="000D628C">
        <w:trPr>
          <w:trHeight w:val="729"/>
        </w:trPr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FE941FC" w14:textId="77777777" w:rsidR="00D6680C" w:rsidRPr="009C61F0" w:rsidRDefault="00D6680C" w:rsidP="001C0A31">
            <w:pPr>
              <w:pStyle w:val="ListParagraph"/>
              <w:numPr>
                <w:ilvl w:val="0"/>
                <w:numId w:val="3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Has a child or dependent young person in your care ever been removed from your care by relevant authorities?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295427C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</w:tbl>
    <w:p w14:paraId="64AC33BC" w14:textId="77777777" w:rsidR="00526672" w:rsidRDefault="00526672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</w:pPr>
    </w:p>
    <w:p w14:paraId="211EA018" w14:textId="50AF0052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/>
          <w:bdr w:val="none" w:sz="0" w:space="0" w:color="auto"/>
          <w:lang w:eastAsia="en-AU"/>
        </w:rPr>
      </w:pPr>
      <w:bookmarkStart w:id="3" w:name="_GoBack"/>
      <w:bookmarkEnd w:id="3"/>
      <w:r w:rsidRPr="009C61F0"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  <w:lastRenderedPageBreak/>
        <w:t>CHURCHES YOU HAVE ATTENDED REGULARLY IN THE PAST 3 YEARS</w:t>
      </w:r>
    </w:p>
    <w:p w14:paraId="2EF089D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7"/>
        <w:gridCol w:w="1598"/>
        <w:gridCol w:w="2088"/>
        <w:gridCol w:w="2977"/>
      </w:tblGrid>
      <w:tr w:rsidR="00D6680C" w:rsidRPr="009C61F0" w14:paraId="0E757C7A" w14:textId="77777777" w:rsidTr="00EA04FE">
        <w:tc>
          <w:tcPr>
            <w:tcW w:w="28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CE5EFA0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Name of church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26AF21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Location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19754E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When (Month/Year)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B615F7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Any positions held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372208CA" w14:textId="77777777" w:rsidTr="00EA04FE">
        <w:tc>
          <w:tcPr>
            <w:tcW w:w="282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4C34FC55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7C12292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3757FEC6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45D5D390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0D0B0E8D" w14:textId="77777777" w:rsidTr="00EA04FE"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B8002E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EBB389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536BE8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5F74A7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06627631" w14:textId="77777777" w:rsidTr="00EA04FE"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39EFA4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B5E2A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84734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E0567B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</w:tr>
    </w:tbl>
    <w:p w14:paraId="0A5CF08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</w:p>
    <w:p w14:paraId="2A84EDE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bdr w:val="none" w:sz="0" w:space="0" w:color="auto"/>
          <w:lang w:eastAsia="en-AU"/>
        </w:rPr>
        <w:t>REFEREES 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 </w:t>
      </w:r>
    </w:p>
    <w:p w14:paraId="48A84004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Please provide details of two referees who are over eighteen years of age and able to give a verbal report on your character and suitability for ministry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Referees may be part of the church.</w:t>
      </w:r>
    </w:p>
    <w:p w14:paraId="79ACA5A7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  <w:t>Referee 1</w:t>
      </w:r>
      <w:r w:rsidRPr="009C61F0">
        <w:rPr>
          <w:rFonts w:eastAsia="Times New Roman" w:cs="Arial"/>
          <w:b/>
          <w:bCs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 </w:t>
      </w:r>
    </w:p>
    <w:p w14:paraId="6F5BED74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Name: .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ab/>
        <w:t>Phone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.........................................................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34B169A9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  <w:t>Referee 2</w:t>
      </w:r>
      <w:r w:rsidRPr="009C61F0">
        <w:rPr>
          <w:rFonts w:eastAsia="Times New Roman" w:cs="Arial"/>
          <w:b/>
          <w:bCs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 </w:t>
      </w:r>
    </w:p>
    <w:p w14:paraId="152F4F3D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Name: 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ab/>
        <w:t>Phone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.........................................................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52FF9EA4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</w:p>
    <w:p w14:paraId="3375DE5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 xml:space="preserve">WORKING WITH CHILDREN </w:t>
      </w:r>
      <w:proofErr w:type="gramStart"/>
      <w:r w:rsidRPr="009C61F0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>CHECK</w:t>
      </w:r>
      <w:r w:rsidRPr="009C61F0">
        <w:rPr>
          <w:rFonts w:eastAsia="Times New Roman" w:cs="Arial"/>
          <w:b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 xml:space="preserve"> AND</w:t>
      </w:r>
      <w:proofErr w:type="gramEnd"/>
      <w:r w:rsidRPr="009C61F0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 xml:space="preserve">/OR NATIONAL POLICE CHECK </w:t>
      </w:r>
    </w:p>
    <w:p w14:paraId="4BE02EA9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40"/>
        <w:ind w:left="2160" w:hanging="216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I consent to 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ab/>
        <w:t>* verification of my WWCC number (in NSW, if required)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br/>
        <w:t xml:space="preserve">* 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a National Police Check (for staff only)</w:t>
      </w:r>
    </w:p>
    <w:p w14:paraId="726AEEEB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>CONSENT TO HOLD INFORMATION</w:t>
      </w:r>
      <w:r w:rsidRPr="009C61F0">
        <w:rPr>
          <w:rFonts w:eastAsia="Times New Roman" w:cs="Arial"/>
          <w:b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b/>
          <w:sz w:val="22"/>
          <w:szCs w:val="22"/>
          <w:bdr w:val="none" w:sz="0" w:space="0" w:color="auto"/>
          <w:lang w:eastAsia="en-AU"/>
        </w:rPr>
        <w:t> </w:t>
      </w:r>
    </w:p>
    <w:p w14:paraId="0B5CB24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 consent to the information contained in this application, including any subsequent pages, to be kept by our church. I understand that this information will be kept in a confidential file and used only for screening purposes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7E30CA13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24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DECLARATION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30C52B25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proofErr w:type="gramStart"/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,..................................................................................</w:t>
      </w:r>
      <w:proofErr w:type="gramEnd"/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sincerely declare that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1715082E" w14:textId="77777777" w:rsidR="00D6680C" w:rsidRPr="009C61F0" w:rsidRDefault="00D6680C" w:rsidP="00D6680C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The information I have provided in this application is true and correct to the best of my knowledge and belief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1CE7891B" w14:textId="77777777" w:rsidR="00D6680C" w:rsidRPr="009C61F0" w:rsidRDefault="00D6680C" w:rsidP="00D6680C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 understand that if I provide false or misleading information or withhold relevant information from this questionnaire, the church leadership may determine that I am unsuitable to serve in any role in the church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798393B7" w14:textId="77777777" w:rsidR="00D6680C" w:rsidRPr="009C61F0" w:rsidRDefault="00D6680C" w:rsidP="00D6680C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I have received a copy of the </w:t>
      </w:r>
      <w:r w:rsidRPr="009C61F0">
        <w:rPr>
          <w:rFonts w:ascii="ArialRoundedMTW04-Regular" w:eastAsia="Times New Roman" w:hAnsi="ArialRoundedMTW04-Regular" w:cs="Arial"/>
          <w:i/>
          <w:sz w:val="22"/>
          <w:szCs w:val="22"/>
          <w:bdr w:val="none" w:sz="0" w:space="0" w:color="auto"/>
          <w:lang w:eastAsia="en-AU"/>
        </w:rPr>
        <w:t>Code of Conduct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and am willing to uphold it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47C6DB8D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/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</w:p>
    <w:p w14:paraId="32E184AB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Applicant’s signature: .............................................................................Date: ........................ </w:t>
      </w:r>
    </w:p>
    <w:p w14:paraId="10AB62CD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noProof/>
          <w:bdr w:val="none" w:sz="0" w:space="0" w:color="auto"/>
          <w:lang w:eastAsia="en-AU"/>
        </w:rPr>
        <mc:AlternateContent>
          <mc:Choice Requires="wps">
            <w:drawing>
              <wp:anchor distT="45720" distB="45720" distL="114300" distR="114300" simplePos="0" relativeHeight="251616256" behindDoc="0" locked="0" layoutInCell="1" allowOverlap="1" wp14:anchorId="05DB985C" wp14:editId="7D9B69D5">
                <wp:simplePos x="0" y="0"/>
                <wp:positionH relativeFrom="column">
                  <wp:posOffset>-321478</wp:posOffset>
                </wp:positionH>
                <wp:positionV relativeFrom="paragraph">
                  <wp:posOffset>343462</wp:posOffset>
                </wp:positionV>
                <wp:extent cx="6623685" cy="2819041"/>
                <wp:effectExtent l="19050" t="19050" r="24765" b="19685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3685" cy="2819041"/>
                        </a:xfrm>
                        <a:prstGeom prst="rect">
                          <a:avLst/>
                        </a:prstGeom>
                        <a:solidFill>
                          <a:srgbClr val="47C3D3">
                            <a:alpha val="50000"/>
                          </a:srgbClr>
                        </a:solidFill>
                        <a:ln w="38100" cap="rnd">
                          <a:solidFill>
                            <a:srgbClr val="63C29D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EC28392" w14:textId="77777777" w:rsidR="00D6680C" w:rsidRPr="009D74CD" w:rsidRDefault="00D6680C" w:rsidP="00D6680C">
                            <w:pPr>
                              <w:spacing w:after="24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Church </w:t>
                            </w:r>
                            <w:r w:rsidRPr="009D74CD">
                              <w:rPr>
                                <w:b/>
                              </w:rPr>
                              <w:t>Use Only</w:t>
                            </w:r>
                          </w:p>
                          <w:p w14:paraId="273E4032" w14:textId="77777777" w:rsidR="00D6680C" w:rsidRDefault="00D6680C" w:rsidP="00D6680C">
                            <w:r w:rsidRPr="009D74CD">
                              <w:t>CSS Training undertaken: (date</w:t>
                            </w:r>
                            <w:r>
                              <w:t xml:space="preserve"> of training</w:t>
                            </w:r>
                            <w:r w:rsidRPr="009D74CD">
                              <w:t>) __________________</w:t>
                            </w:r>
                          </w:p>
                          <w:p w14:paraId="1A3194EF" w14:textId="77777777" w:rsidR="00D6680C" w:rsidRPr="009D74CD" w:rsidRDefault="00D6680C" w:rsidP="00D6680C">
                            <w:r w:rsidRPr="009D74CD">
                              <w:t xml:space="preserve">WWCC/WWVP No. supplied </w:t>
                            </w:r>
                            <w:r>
                              <w:tab/>
                            </w:r>
                            <w:r w:rsidRPr="009D74CD">
                              <w:t>Yes / NA</w:t>
                            </w:r>
                            <w:r>
                              <w:t xml:space="preserve"> </w:t>
                            </w:r>
                            <w:r>
                              <w:tab/>
                              <w:t xml:space="preserve">Expiry date </w:t>
                            </w:r>
                            <w:r w:rsidRPr="009D74CD">
                              <w:t>___________________</w:t>
                            </w:r>
                          </w:p>
                          <w:p w14:paraId="7B2B5556" w14:textId="77777777" w:rsidR="00D6680C" w:rsidRPr="009D74CD" w:rsidRDefault="00D6680C" w:rsidP="00D6680C">
                            <w:r w:rsidRPr="009D74CD">
                              <w:t>(if in NSW) WWCC Verified by:(name) _________________________</w:t>
                            </w:r>
                            <w:r>
                              <w:tab/>
                            </w:r>
                            <w:r w:rsidRPr="009D74CD">
                              <w:t xml:space="preserve">On </w:t>
                            </w:r>
                            <w:r>
                              <w:t>(</w:t>
                            </w:r>
                            <w:r w:rsidRPr="009D74CD">
                              <w:t>date</w:t>
                            </w:r>
                            <w:proofErr w:type="gramStart"/>
                            <w:r w:rsidRPr="009D74CD">
                              <w:t>):_</w:t>
                            </w:r>
                            <w:proofErr w:type="gramEnd"/>
                            <w:r w:rsidRPr="009D74CD">
                              <w:t>_______</w:t>
                            </w:r>
                          </w:p>
                          <w:p w14:paraId="4875AD24" w14:textId="77777777" w:rsidR="00D6680C" w:rsidRPr="009D74CD" w:rsidRDefault="00D6680C" w:rsidP="00D6680C">
                            <w:r>
                              <w:t xml:space="preserve">Signed </w:t>
                            </w:r>
                            <w:r w:rsidRPr="00237905">
                              <w:rPr>
                                <w:i/>
                              </w:rPr>
                              <w:t>Code of Conduct</w:t>
                            </w:r>
                            <w:r>
                              <w:t xml:space="preserve"> received by</w:t>
                            </w:r>
                            <w:r w:rsidRPr="009D74CD">
                              <w:t>: (name) ____________________</w:t>
                            </w:r>
                            <w:r>
                              <w:t>_</w:t>
                            </w:r>
                            <w:r>
                              <w:tab/>
                            </w:r>
                            <w:r w:rsidRPr="009D74CD">
                              <w:t>On (date</w:t>
                            </w:r>
                            <w:proofErr w:type="gramStart"/>
                            <w:r w:rsidRPr="009D74CD">
                              <w:t>):_</w:t>
                            </w:r>
                            <w:proofErr w:type="gramEnd"/>
                            <w:r w:rsidRPr="009D74CD">
                              <w:t>_______</w:t>
                            </w:r>
                          </w:p>
                          <w:p w14:paraId="6580234E" w14:textId="77777777" w:rsidR="00D6680C" w:rsidRPr="009D74CD" w:rsidRDefault="00D6680C" w:rsidP="00D6680C">
                            <w:r w:rsidRPr="009D74CD">
                              <w:t>Entered onto Safe Church Register</w:t>
                            </w:r>
                            <w:r>
                              <w:t xml:space="preserve"> by</w:t>
                            </w:r>
                            <w:r w:rsidRPr="009D74CD">
                              <w:t>: (name) ____________________</w:t>
                            </w:r>
                            <w:r>
                              <w:t>_</w:t>
                            </w:r>
                            <w:r>
                              <w:tab/>
                            </w:r>
                            <w:r w:rsidRPr="009D74CD">
                              <w:t>On (date</w:t>
                            </w:r>
                            <w:proofErr w:type="gramStart"/>
                            <w:r w:rsidRPr="009D74CD">
                              <w:t>):_</w:t>
                            </w:r>
                            <w:proofErr w:type="gramEnd"/>
                            <w:r w:rsidRPr="009D74CD">
                              <w:t>_______</w:t>
                            </w:r>
                          </w:p>
                          <w:p w14:paraId="7FD75062" w14:textId="77777777" w:rsidR="00D6680C" w:rsidRPr="009D74CD" w:rsidRDefault="00D6680C" w:rsidP="00D6680C">
                            <w:r w:rsidRPr="009D74CD">
                              <w:t>Interview led by: (name) ____________________________________</w:t>
                            </w:r>
                            <w:r>
                              <w:tab/>
                            </w:r>
                            <w:r w:rsidRPr="009D74CD">
                              <w:t>On (date</w:t>
                            </w:r>
                            <w:proofErr w:type="gramStart"/>
                            <w:r w:rsidRPr="009D74CD">
                              <w:t>):_</w:t>
                            </w:r>
                            <w:proofErr w:type="gramEnd"/>
                            <w:r w:rsidRPr="009D74CD">
                              <w:t>______</w:t>
                            </w:r>
                            <w:r>
                              <w:t>_</w:t>
                            </w:r>
                          </w:p>
                          <w:p w14:paraId="0233B2C5" w14:textId="77777777" w:rsidR="00D6680C" w:rsidRPr="009D74CD" w:rsidRDefault="00D6680C" w:rsidP="00D6680C">
                            <w:r w:rsidRPr="009D74CD">
                              <w:t>Referee Checks conducted by: (name) _______________________</w:t>
                            </w:r>
                            <w:r>
                              <w:tab/>
                            </w:r>
                            <w:r w:rsidRPr="009D74CD">
                              <w:t>On (date</w:t>
                            </w:r>
                            <w:proofErr w:type="gramStart"/>
                            <w:r w:rsidRPr="009D74CD">
                              <w:t>):_</w:t>
                            </w:r>
                            <w:proofErr w:type="gramEnd"/>
                            <w:r w:rsidRPr="009D74CD">
                              <w:t>_______</w:t>
                            </w:r>
                          </w:p>
                          <w:p w14:paraId="145DEA17" w14:textId="77777777" w:rsidR="00D6680C" w:rsidRPr="009D74CD" w:rsidRDefault="00D6680C" w:rsidP="00D6680C">
                            <w:r>
                              <w:t xml:space="preserve">Volunteer </w:t>
                            </w:r>
                            <w:r w:rsidRPr="009D74CD">
                              <w:t>Endorsement</w:t>
                            </w:r>
                            <w:r>
                              <w:t>* by</w:t>
                            </w:r>
                            <w:r w:rsidRPr="009D74CD">
                              <w:t xml:space="preserve"> (name) _______________________</w:t>
                            </w:r>
                            <w:r>
                              <w:tab/>
                              <w:t>_</w:t>
                            </w:r>
                            <w:r>
                              <w:tab/>
                            </w:r>
                            <w:r w:rsidRPr="009D74CD">
                              <w:t>On (date</w:t>
                            </w:r>
                            <w:proofErr w:type="gramStart"/>
                            <w:r w:rsidRPr="009D74CD">
                              <w:t>):_</w:t>
                            </w:r>
                            <w:proofErr w:type="gramEnd"/>
                            <w:r w:rsidRPr="009D74CD">
                              <w:t>_______</w:t>
                            </w:r>
                          </w:p>
                          <w:p w14:paraId="71EA2283" w14:textId="77777777" w:rsidR="00D6680C" w:rsidRPr="009D74CD" w:rsidRDefault="00D6680C" w:rsidP="00D6680C">
                            <w:r w:rsidRPr="009D74CD">
                              <w:t>Induction led by (name) ____________________________________</w:t>
                            </w:r>
                            <w:r>
                              <w:t>_</w:t>
                            </w:r>
                            <w:r>
                              <w:tab/>
                            </w:r>
                            <w:r w:rsidRPr="009D74CD">
                              <w:t>On (date</w:t>
                            </w:r>
                            <w:proofErr w:type="gramStart"/>
                            <w:r w:rsidRPr="009D74CD">
                              <w:t>):_</w:t>
                            </w:r>
                            <w:proofErr w:type="gramEnd"/>
                            <w:r w:rsidRPr="009D74CD">
                              <w:t>_______</w:t>
                            </w:r>
                          </w:p>
                          <w:p w14:paraId="3E3AE83C" w14:textId="77777777" w:rsidR="00D6680C" w:rsidRDefault="00D6680C" w:rsidP="00D6680C">
                            <w:pPr>
                              <w:spacing w:before="240" w:after="240"/>
                              <w:jc w:val="center"/>
                              <w:rPr>
                                <w:i/>
                                <w:sz w:val="22"/>
                              </w:rPr>
                            </w:pPr>
                            <w:r>
                              <w:rPr>
                                <w:i/>
                                <w:sz w:val="22"/>
                              </w:rPr>
                              <w:t>*Volunteers must be endorsed by a member of pastoral staff, governance group or safe church team</w:t>
                            </w:r>
                          </w:p>
                          <w:p w14:paraId="74EC2E52" w14:textId="77777777" w:rsidR="00D6680C" w:rsidRPr="00311CD0" w:rsidRDefault="00D6680C" w:rsidP="00D6680C">
                            <w:pPr>
                              <w:spacing w:after="240"/>
                              <w:jc w:val="center"/>
                              <w:rPr>
                                <w:i/>
                                <w:sz w:val="22"/>
                              </w:rPr>
                            </w:pPr>
                            <w:r>
                              <w:rPr>
                                <w:i/>
                                <w:sz w:val="22"/>
                              </w:rPr>
                              <w:t xml:space="preserve">. 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>Full records of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 the above processes (including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 xml:space="preserve"> interview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 notes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>, referee check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 comments 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 xml:space="preserve">and induction 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content) 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 xml:space="preserve">should be kept </w:t>
                            </w:r>
                            <w:r>
                              <w:rPr>
                                <w:i/>
                                <w:sz w:val="22"/>
                              </w:rPr>
                              <w:t>in the relevant staff and volunteer admin file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 xml:space="preserve">. </w:t>
                            </w:r>
                          </w:p>
                          <w:p w14:paraId="23B9E88A" w14:textId="77777777" w:rsidR="00D6680C" w:rsidRPr="00311CD0" w:rsidRDefault="00D6680C" w:rsidP="00D6680C">
                            <w:pPr>
                              <w:jc w:val="center"/>
                              <w:rPr>
                                <w:i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DB985C" id="Text Box 15" o:spid="_x0000_s1042" type="#_x0000_t202" style="position:absolute;margin-left:-25.3pt;margin-top:27.05pt;width:521.55pt;height:221.95pt;z-index:251616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" fillcolor="#47c3d3" strokecolor="#63c29d" strokeweight="3pt">
                <v:fill opacity="32896f"/>
                <v:stroke joinstyle="round" endcap="round"/>
                <v:textbox>
                  <w:txbxContent>
                    <w:p w14:paraId="1EC28392" w14:textId="77777777" w:rsidR="00D6680C" w:rsidRPr="009D74CD" w:rsidRDefault="00D6680C" w:rsidP="00D6680C">
                      <w:pPr>
                        <w:spacing w:after="24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Church </w:t>
                      </w:r>
                      <w:r w:rsidRPr="009D74CD">
                        <w:rPr>
                          <w:b/>
                        </w:rPr>
                        <w:t>Use Only</w:t>
                      </w:r>
                    </w:p>
                    <w:p w14:paraId="273E4032" w14:textId="77777777" w:rsidR="00D6680C" w:rsidRDefault="00D6680C" w:rsidP="00D6680C">
                      <w:r w:rsidRPr="009D74CD">
                        <w:t>CSS Training undertaken: (date</w:t>
                      </w:r>
                      <w:r>
                        <w:t xml:space="preserve"> of training</w:t>
                      </w:r>
                      <w:r w:rsidRPr="009D74CD">
                        <w:t>) __________________</w:t>
                      </w:r>
                    </w:p>
                    <w:p w14:paraId="1A3194EF" w14:textId="77777777" w:rsidR="00D6680C" w:rsidRPr="009D74CD" w:rsidRDefault="00D6680C" w:rsidP="00D6680C">
                      <w:r w:rsidRPr="009D74CD">
                        <w:t xml:space="preserve">WWCC/WWVP No. supplied </w:t>
                      </w:r>
                      <w:r>
                        <w:tab/>
                      </w:r>
                      <w:r w:rsidRPr="009D74CD">
                        <w:t>Yes / NA</w:t>
                      </w:r>
                      <w:r>
                        <w:t xml:space="preserve"> </w:t>
                      </w:r>
                      <w:r>
                        <w:tab/>
                        <w:t xml:space="preserve">Expiry date </w:t>
                      </w:r>
                      <w:r w:rsidRPr="009D74CD">
                        <w:t>___________________</w:t>
                      </w:r>
                    </w:p>
                    <w:p w14:paraId="7B2B5556" w14:textId="77777777" w:rsidR="00D6680C" w:rsidRPr="009D74CD" w:rsidRDefault="00D6680C" w:rsidP="00D6680C">
                      <w:r w:rsidRPr="009D74CD">
                        <w:t>(if in NSW) WWCC Verified by:(name) _________________________</w:t>
                      </w:r>
                      <w:r>
                        <w:tab/>
                      </w:r>
                      <w:r w:rsidRPr="009D74CD">
                        <w:t xml:space="preserve">On </w:t>
                      </w:r>
                      <w:r>
                        <w:t>(</w:t>
                      </w:r>
                      <w:r w:rsidRPr="009D74CD">
                        <w:t>date</w:t>
                      </w:r>
                      <w:proofErr w:type="gramStart"/>
                      <w:r w:rsidRPr="009D74CD">
                        <w:t>):_</w:t>
                      </w:r>
                      <w:proofErr w:type="gramEnd"/>
                      <w:r w:rsidRPr="009D74CD">
                        <w:t>_______</w:t>
                      </w:r>
                    </w:p>
                    <w:p w14:paraId="4875AD24" w14:textId="77777777" w:rsidR="00D6680C" w:rsidRPr="009D74CD" w:rsidRDefault="00D6680C" w:rsidP="00D6680C">
                      <w:r>
                        <w:t xml:space="preserve">Signed </w:t>
                      </w:r>
                      <w:r w:rsidRPr="00237905">
                        <w:rPr>
                          <w:i/>
                        </w:rPr>
                        <w:t>Code of Conduct</w:t>
                      </w:r>
                      <w:r>
                        <w:t xml:space="preserve"> received by</w:t>
                      </w:r>
                      <w:r w:rsidRPr="009D74CD">
                        <w:t>: (name) ____________________</w:t>
                      </w:r>
                      <w:r>
                        <w:t>_</w:t>
                      </w:r>
                      <w:r>
                        <w:tab/>
                      </w:r>
                      <w:r w:rsidRPr="009D74CD">
                        <w:t>On (date</w:t>
                      </w:r>
                      <w:proofErr w:type="gramStart"/>
                      <w:r w:rsidRPr="009D74CD">
                        <w:t>):_</w:t>
                      </w:r>
                      <w:proofErr w:type="gramEnd"/>
                      <w:r w:rsidRPr="009D74CD">
                        <w:t>_______</w:t>
                      </w:r>
                    </w:p>
                    <w:p w14:paraId="6580234E" w14:textId="77777777" w:rsidR="00D6680C" w:rsidRPr="009D74CD" w:rsidRDefault="00D6680C" w:rsidP="00D6680C">
                      <w:r w:rsidRPr="009D74CD">
                        <w:t>Entered onto Safe Church Register</w:t>
                      </w:r>
                      <w:r>
                        <w:t xml:space="preserve"> by</w:t>
                      </w:r>
                      <w:r w:rsidRPr="009D74CD">
                        <w:t>: (name) ____________________</w:t>
                      </w:r>
                      <w:r>
                        <w:t>_</w:t>
                      </w:r>
                      <w:r>
                        <w:tab/>
                      </w:r>
                      <w:r w:rsidRPr="009D74CD">
                        <w:t>On (date</w:t>
                      </w:r>
                      <w:proofErr w:type="gramStart"/>
                      <w:r w:rsidRPr="009D74CD">
                        <w:t>):_</w:t>
                      </w:r>
                      <w:proofErr w:type="gramEnd"/>
                      <w:r w:rsidRPr="009D74CD">
                        <w:t>_______</w:t>
                      </w:r>
                    </w:p>
                    <w:p w14:paraId="7FD75062" w14:textId="77777777" w:rsidR="00D6680C" w:rsidRPr="009D74CD" w:rsidRDefault="00D6680C" w:rsidP="00D6680C">
                      <w:r w:rsidRPr="009D74CD">
                        <w:t>Interview led by: (name) ____________________________________</w:t>
                      </w:r>
                      <w:r>
                        <w:tab/>
                      </w:r>
                      <w:r w:rsidRPr="009D74CD">
                        <w:t>On (date</w:t>
                      </w:r>
                      <w:proofErr w:type="gramStart"/>
                      <w:r w:rsidRPr="009D74CD">
                        <w:t>):_</w:t>
                      </w:r>
                      <w:proofErr w:type="gramEnd"/>
                      <w:r w:rsidRPr="009D74CD">
                        <w:t>______</w:t>
                      </w:r>
                      <w:r>
                        <w:t>_</w:t>
                      </w:r>
                    </w:p>
                    <w:p w14:paraId="0233B2C5" w14:textId="77777777" w:rsidR="00D6680C" w:rsidRPr="009D74CD" w:rsidRDefault="00D6680C" w:rsidP="00D6680C">
                      <w:r w:rsidRPr="009D74CD">
                        <w:t>Referee Checks conducted by: (name) _______________________</w:t>
                      </w:r>
                      <w:r>
                        <w:tab/>
                      </w:r>
                      <w:r w:rsidRPr="009D74CD">
                        <w:t>On (date</w:t>
                      </w:r>
                      <w:proofErr w:type="gramStart"/>
                      <w:r w:rsidRPr="009D74CD">
                        <w:t>):_</w:t>
                      </w:r>
                      <w:proofErr w:type="gramEnd"/>
                      <w:r w:rsidRPr="009D74CD">
                        <w:t>_______</w:t>
                      </w:r>
                    </w:p>
                    <w:p w14:paraId="145DEA17" w14:textId="77777777" w:rsidR="00D6680C" w:rsidRPr="009D74CD" w:rsidRDefault="00D6680C" w:rsidP="00D6680C">
                      <w:r>
                        <w:t xml:space="preserve">Volunteer </w:t>
                      </w:r>
                      <w:r w:rsidRPr="009D74CD">
                        <w:t>Endorsement</w:t>
                      </w:r>
                      <w:r>
                        <w:t>* by</w:t>
                      </w:r>
                      <w:r w:rsidRPr="009D74CD">
                        <w:t xml:space="preserve"> (name) _______________________</w:t>
                      </w:r>
                      <w:r>
                        <w:tab/>
                        <w:t>_</w:t>
                      </w:r>
                      <w:r>
                        <w:tab/>
                      </w:r>
                      <w:r w:rsidRPr="009D74CD">
                        <w:t>On (date</w:t>
                      </w:r>
                      <w:proofErr w:type="gramStart"/>
                      <w:r w:rsidRPr="009D74CD">
                        <w:t>):_</w:t>
                      </w:r>
                      <w:proofErr w:type="gramEnd"/>
                      <w:r w:rsidRPr="009D74CD">
                        <w:t>_______</w:t>
                      </w:r>
                    </w:p>
                    <w:p w14:paraId="71EA2283" w14:textId="77777777" w:rsidR="00D6680C" w:rsidRPr="009D74CD" w:rsidRDefault="00D6680C" w:rsidP="00D6680C">
                      <w:r w:rsidRPr="009D74CD">
                        <w:t>Induction led by (name) ____________________________________</w:t>
                      </w:r>
                      <w:r>
                        <w:t>_</w:t>
                      </w:r>
                      <w:r>
                        <w:tab/>
                      </w:r>
                      <w:r w:rsidRPr="009D74CD">
                        <w:t>On (date</w:t>
                      </w:r>
                      <w:proofErr w:type="gramStart"/>
                      <w:r w:rsidRPr="009D74CD">
                        <w:t>):_</w:t>
                      </w:r>
                      <w:proofErr w:type="gramEnd"/>
                      <w:r w:rsidRPr="009D74CD">
                        <w:t>_______</w:t>
                      </w:r>
                    </w:p>
                    <w:p w14:paraId="3E3AE83C" w14:textId="77777777" w:rsidR="00D6680C" w:rsidRDefault="00D6680C" w:rsidP="00D6680C">
                      <w:pPr>
                        <w:spacing w:before="240" w:after="240"/>
                        <w:jc w:val="center"/>
                        <w:rPr>
                          <w:i/>
                          <w:sz w:val="22"/>
                        </w:rPr>
                      </w:pPr>
                      <w:r>
                        <w:rPr>
                          <w:i/>
                          <w:sz w:val="22"/>
                        </w:rPr>
                        <w:t>*Volunteers must be endorsed by a member of pastoral staff, governance group or safe church team</w:t>
                      </w:r>
                    </w:p>
                    <w:p w14:paraId="74EC2E52" w14:textId="77777777" w:rsidR="00D6680C" w:rsidRPr="00311CD0" w:rsidRDefault="00D6680C" w:rsidP="00D6680C">
                      <w:pPr>
                        <w:spacing w:after="240"/>
                        <w:jc w:val="center"/>
                        <w:rPr>
                          <w:i/>
                          <w:sz w:val="22"/>
                        </w:rPr>
                      </w:pPr>
                      <w:r>
                        <w:rPr>
                          <w:i/>
                          <w:sz w:val="22"/>
                        </w:rPr>
                        <w:t xml:space="preserve">. </w:t>
                      </w:r>
                      <w:r w:rsidRPr="00311CD0">
                        <w:rPr>
                          <w:i/>
                          <w:sz w:val="22"/>
                        </w:rPr>
                        <w:t>Full records of</w:t>
                      </w:r>
                      <w:r>
                        <w:rPr>
                          <w:i/>
                          <w:sz w:val="22"/>
                        </w:rPr>
                        <w:t xml:space="preserve"> the above processes (including</w:t>
                      </w:r>
                      <w:r w:rsidRPr="00311CD0">
                        <w:rPr>
                          <w:i/>
                          <w:sz w:val="22"/>
                        </w:rPr>
                        <w:t xml:space="preserve"> interview</w:t>
                      </w:r>
                      <w:r>
                        <w:rPr>
                          <w:i/>
                          <w:sz w:val="22"/>
                        </w:rPr>
                        <w:t xml:space="preserve"> notes</w:t>
                      </w:r>
                      <w:r w:rsidRPr="00311CD0">
                        <w:rPr>
                          <w:i/>
                          <w:sz w:val="22"/>
                        </w:rPr>
                        <w:t>, referee check</w:t>
                      </w:r>
                      <w:r>
                        <w:rPr>
                          <w:i/>
                          <w:sz w:val="22"/>
                        </w:rPr>
                        <w:t xml:space="preserve"> comments </w:t>
                      </w:r>
                      <w:r w:rsidRPr="00311CD0">
                        <w:rPr>
                          <w:i/>
                          <w:sz w:val="22"/>
                        </w:rPr>
                        <w:t xml:space="preserve">and induction </w:t>
                      </w:r>
                      <w:r>
                        <w:rPr>
                          <w:i/>
                          <w:sz w:val="22"/>
                        </w:rPr>
                        <w:t xml:space="preserve">content) </w:t>
                      </w:r>
                      <w:r w:rsidRPr="00311CD0">
                        <w:rPr>
                          <w:i/>
                          <w:sz w:val="22"/>
                        </w:rPr>
                        <w:t xml:space="preserve">should be kept </w:t>
                      </w:r>
                      <w:r>
                        <w:rPr>
                          <w:i/>
                          <w:sz w:val="22"/>
                        </w:rPr>
                        <w:t>in the relevant staff and volunteer admin file</w:t>
                      </w:r>
                      <w:r w:rsidRPr="00311CD0">
                        <w:rPr>
                          <w:i/>
                          <w:sz w:val="22"/>
                        </w:rPr>
                        <w:t xml:space="preserve">. </w:t>
                      </w:r>
                    </w:p>
                    <w:p w14:paraId="23B9E88A" w14:textId="77777777" w:rsidR="00D6680C" w:rsidRPr="00311CD0" w:rsidRDefault="00D6680C" w:rsidP="00D6680C">
                      <w:pPr>
                        <w:jc w:val="center"/>
                        <w:rPr>
                          <w:i/>
                          <w:sz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06AF8895" w14:textId="3841D7FB" w:rsidR="004E20C5" w:rsidRPr="009C61F0" w:rsidRDefault="004E20C5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sectPr w:rsidR="004E20C5" w:rsidRPr="009C61F0" w:rsidSect="007A325F">
          <w:footerReference w:type="default" r:id="rId11"/>
          <w:type w:val="continuous"/>
          <w:pgSz w:w="11906" w:h="16838"/>
          <w:pgMar w:top="1134" w:right="1134" w:bottom="1134" w:left="1134" w:header="709" w:footer="851" w:gutter="0"/>
          <w:cols w:space="720"/>
        </w:sectPr>
      </w:pPr>
    </w:p>
    <w:p w14:paraId="262ADF51" w14:textId="51D6B907" w:rsidR="00D6680C" w:rsidRPr="00220B7C" w:rsidRDefault="00D6680C" w:rsidP="00220B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sz w:val="12"/>
          <w:bdr w:val="none" w:sz="0" w:space="0" w:color="auto"/>
          <w:lang w:eastAsia="en-AU"/>
        </w:rPr>
      </w:pPr>
      <w:r w:rsidRPr="009C61F0">
        <w:rPr>
          <w:rFonts w:eastAsia="Times New Roman" w:cs="Arial"/>
          <w:sz w:val="20"/>
          <w:szCs w:val="20"/>
          <w:bdr w:val="none" w:sz="0" w:space="0" w:color="auto"/>
          <w:lang w:eastAsia="en-AU"/>
        </w:rPr>
        <w:lastRenderedPageBreak/>
        <w:t> </w:t>
      </w:r>
    </w:p>
    <w:bookmarkStart w:id="4" w:name="_Toc23760192"/>
    <w:p w14:paraId="55C5E331" w14:textId="77777777" w:rsidR="00D6680C" w:rsidRPr="009C61F0" w:rsidRDefault="00D6680C" w:rsidP="00220B7C">
      <w:pPr>
        <w:pStyle w:val="Heading1"/>
        <w:spacing w:before="0"/>
        <w:rPr>
          <w:rFonts w:ascii="ArialRoundedMTW04-Regular" w:hAnsi="ArialRoundedMTW04-Regular"/>
          <w:sz w:val="34"/>
          <w:szCs w:val="34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noProof/>
        </w:rPr>
        <mc:AlternateContent>
          <mc:Choice Requires="wps">
            <w:drawing>
              <wp:anchor distT="45720" distB="45720" distL="114300" distR="114300" simplePos="0" relativeHeight="251623424" behindDoc="0" locked="0" layoutInCell="1" allowOverlap="1" wp14:anchorId="03E40134" wp14:editId="4E37F9F4">
                <wp:simplePos x="0" y="0"/>
                <wp:positionH relativeFrom="column">
                  <wp:posOffset>3810</wp:posOffset>
                </wp:positionH>
                <wp:positionV relativeFrom="paragraph">
                  <wp:posOffset>3810</wp:posOffset>
                </wp:positionV>
                <wp:extent cx="1924050" cy="1295400"/>
                <wp:effectExtent l="0" t="0" r="19050" b="190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1295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4D5944" w14:textId="77777777" w:rsidR="00D6680C" w:rsidRPr="00C72192" w:rsidRDefault="00D6680C" w:rsidP="00D6680C">
                            <w:pPr>
                              <w:rPr>
                                <w:color w:val="FF0000"/>
                              </w:rPr>
                            </w:pPr>
                            <w:r w:rsidRPr="00C72192">
                              <w:rPr>
                                <w:color w:val="FF0000"/>
                              </w:rPr>
                              <w:t>Insert Church Logo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E40134" id="_x0000_s1043" type="#_x0000_t202" style="position:absolute;margin-left:.3pt;margin-top:.3pt;width:151.5pt;height:102pt;z-index:251623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">
                <v:textbox>
                  <w:txbxContent>
                    <w:p w14:paraId="554D5944" w14:textId="77777777" w:rsidR="00D6680C" w:rsidRPr="00C72192" w:rsidRDefault="00D6680C" w:rsidP="00D6680C">
                      <w:pPr>
                        <w:rPr>
                          <w:color w:val="FF0000"/>
                        </w:rPr>
                      </w:pPr>
                      <w:r w:rsidRPr="00C72192">
                        <w:rPr>
                          <w:color w:val="FF0000"/>
                        </w:rPr>
                        <w:t>Insert Church Logo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C61F0">
        <w:rPr>
          <w:rFonts w:ascii="ArialRoundedMTW04-Regular" w:hAnsi="ArialRoundedMTW04-Regular"/>
          <w:noProof/>
        </w:rPr>
        <w:drawing>
          <wp:anchor distT="0" distB="0" distL="114300" distR="114300" simplePos="0" relativeHeight="251613184" behindDoc="0" locked="0" layoutInCell="1" allowOverlap="1" wp14:anchorId="1DFF96F4" wp14:editId="547CDCEE">
            <wp:simplePos x="0" y="0"/>
            <wp:positionH relativeFrom="column">
              <wp:posOffset>5124</wp:posOffset>
            </wp:positionH>
            <wp:positionV relativeFrom="paragraph">
              <wp:posOffset>-1839</wp:posOffset>
            </wp:positionV>
            <wp:extent cx="1718266" cy="1218188"/>
            <wp:effectExtent l="0" t="0" r="0" b="1270"/>
            <wp:wrapSquare wrapText="bothSides"/>
            <wp:docPr id="17" name="Picture 17" descr="C:\Users\katiew\AppData\Local\Microsoft\Windows\INetCache\Content.MSO\6D6C78D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katiew\AppData\Local\Microsoft\Windows\INetCache\Content.MSO\6D6C78DC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266" cy="1218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C61F0">
        <w:rPr>
          <w:rFonts w:ascii="ArialRoundedMTW04-Regular" w:hAnsi="ArialRoundedMTW04-Regular"/>
        </w:rPr>
        <w:t>Safe Ministry Screening Questionnaire</w:t>
      </w:r>
      <w:bookmarkEnd w:id="4"/>
      <w:r w:rsidRPr="009C61F0">
        <w:rPr>
          <w:rFonts w:ascii="ArialRoundedMTW04-Regular" w:hAnsi="ArialRoundedMTW04-Regular"/>
          <w:sz w:val="34"/>
          <w:szCs w:val="34"/>
          <w:bdr w:val="none" w:sz="0" w:space="0" w:color="auto"/>
          <w:lang w:eastAsia="en-AU"/>
        </w:rPr>
        <w:t xml:space="preserve"> </w:t>
      </w:r>
    </w:p>
    <w:p w14:paraId="23A9B48E" w14:textId="4283C39D" w:rsidR="00D6680C" w:rsidRPr="009C61F0" w:rsidRDefault="00D6680C" w:rsidP="00D6680C">
      <w:pPr>
        <w:rPr>
          <w:rFonts w:ascii="ArialRoundedMTW04-Regular" w:hAnsi="ArialRoundedMTW04-Regular"/>
          <w:sz w:val="28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sz w:val="28"/>
          <w:bdr w:val="none" w:sz="0" w:space="0" w:color="auto"/>
          <w:lang w:eastAsia="en-AU"/>
        </w:rPr>
        <w:t>For anyone aged under 18 serving as a volunteer or a junior volunteer</w:t>
      </w:r>
      <w:r w:rsidR="00775FD0" w:rsidRPr="009C61F0">
        <w:rPr>
          <w:rFonts w:ascii="ArialRoundedMTW04-Regular" w:hAnsi="ArialRoundedMTW04-Regular"/>
          <w:sz w:val="28"/>
          <w:bdr w:val="none" w:sz="0" w:space="0" w:color="auto"/>
          <w:lang w:eastAsia="en-AU"/>
        </w:rPr>
        <w:t>/</w:t>
      </w:r>
      <w:r w:rsidRPr="009C61F0">
        <w:rPr>
          <w:rFonts w:ascii="ArialRoundedMTW04-Regular" w:hAnsi="ArialRoundedMTW04-Regular"/>
          <w:sz w:val="28"/>
          <w:bdr w:val="none" w:sz="0" w:space="0" w:color="auto"/>
          <w:lang w:eastAsia="en-AU"/>
        </w:rPr>
        <w:t>helper.</w:t>
      </w:r>
    </w:p>
    <w:p w14:paraId="408078B0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845"/>
        <w:textAlignment w:val="baseline"/>
        <w:rPr>
          <w:rFonts w:ascii="ArialRoundedMTW04-Regular" w:eastAsia="Times New Roman" w:hAnsi="ArialRoundedMTW04-Regular"/>
          <w:sz w:val="28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sz w:val="28"/>
          <w:bdr w:val="none" w:sz="0" w:space="0" w:color="auto"/>
          <w:lang w:eastAsia="en-AU"/>
        </w:rPr>
        <w:t> </w:t>
      </w:r>
    </w:p>
    <w:p w14:paraId="1BA2CE42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845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 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This is a </w:t>
      </w:r>
      <w:r w:rsidRPr="009C61F0"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  <w:t>sensitive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 document that must be stored in a confidential manner accessible only by a limited number of authorised persons.</w:t>
      </w:r>
    </w:p>
    <w:p w14:paraId="4FCF770B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p w14:paraId="6516BC42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p w14:paraId="344112F5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ERSONAL DETAILS</w:t>
      </w:r>
      <w:r w:rsidRPr="009C61F0">
        <w:rPr>
          <w:rFonts w:eastAsia="Times New Roman" w:cs="Arial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bdr w:val="none" w:sz="0" w:space="0" w:color="auto"/>
          <w:lang w:eastAsia="en-AU"/>
        </w:rPr>
        <w:t> </w:t>
      </w:r>
    </w:p>
    <w:p w14:paraId="3F8118D2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Surname: ...............................................................................................................................</w:t>
      </w:r>
    </w:p>
    <w:p w14:paraId="56A205A2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Given </w:t>
      </w:r>
      <w:proofErr w:type="gramStart"/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Names:.........................................................................................................................</w:t>
      </w:r>
      <w:proofErr w:type="gramEnd"/>
    </w:p>
    <w:p w14:paraId="20BEED6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revious Names (if applicable) ..............................................................................................</w:t>
      </w:r>
    </w:p>
    <w:p w14:paraId="57A70C58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Date of Birth: ........./............/.............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ab/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ab/>
        <w:t>Male/</w:t>
      </w:r>
      <w:proofErr w:type="gramStart"/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Female</w:t>
      </w:r>
      <w:r w:rsidRPr="009C61F0">
        <w:rPr>
          <w:rFonts w:eastAsia="Times New Roman" w:cs="Arial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bdr w:val="none" w:sz="0" w:space="0" w:color="auto"/>
          <w:lang w:eastAsia="en-AU"/>
        </w:rPr>
        <w:t> 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</w:t>
      </w:r>
      <w:proofErr w:type="gramEnd"/>
    </w:p>
    <w:p w14:paraId="3E916A14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hone/s: ...................................................... .........................................................................</w:t>
      </w:r>
    </w:p>
    <w:p w14:paraId="6B9F607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Address: ................................................................................................................................</w:t>
      </w:r>
    </w:p>
    <w:p w14:paraId="5C45E32B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Email:</w:t>
      </w:r>
      <w:r w:rsidRPr="009C61F0">
        <w:rPr>
          <w:rFonts w:eastAsia="Times New Roman" w:cs="Arial"/>
          <w:color w:val="231F20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 .............................................................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</w:p>
    <w:p w14:paraId="0028CC5B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Do you have any health conditions that we should know about? 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 .................................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................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</w:t>
      </w:r>
    </w:p>
    <w:p w14:paraId="38346978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Name of at least one Parent/Guardian:</w:t>
      </w:r>
      <w:r w:rsidRPr="009C61F0">
        <w:rPr>
          <w:rFonts w:eastAsia="Times New Roman" w:cs="Arial"/>
          <w:color w:val="231F20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 </w:t>
      </w:r>
      <w:r w:rsidRPr="009C61F0">
        <w:rPr>
          <w:rFonts w:ascii="ArialRoundedMTW04-Regular" w:eastAsia="Times New Roman" w:hAnsi="ArialRoundedMTW04-Regular" w:cs="ArialRoundedMTW04-Regular"/>
          <w:color w:val="231F20"/>
          <w:bdr w:val="none" w:sz="0" w:space="0" w:color="auto"/>
          <w:lang w:eastAsia="en-AU"/>
        </w:rPr>
        <w:t>………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</w:p>
    <w:p w14:paraId="4DBEF317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Contact Phone for Parent/Guardian:</w:t>
      </w:r>
      <w:r w:rsidRPr="009C61F0">
        <w:rPr>
          <w:rFonts w:eastAsia="Times New Roman" w:cs="Arial"/>
          <w:color w:val="231F20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 .....................................................................................</w:t>
      </w:r>
    </w:p>
    <w:p w14:paraId="3180A10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</w:p>
    <w:p w14:paraId="2EAF7EE9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Please circle either “YES” or “NO” for each of the following questions.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 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f the answer to any of the following questions is “yes”, please give details on a separate page or discuss with the Senior Pastor or the person holding an equivalent leadership role in your church.</w:t>
      </w:r>
    </w:p>
    <w:p w14:paraId="1DA48EE8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</w:p>
    <w:p w14:paraId="4D0B2117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  <w:t>A ‘yes’ answer will not automatically rule an applicant out of selection.</w:t>
      </w:r>
      <w:r w:rsidRPr="009C61F0">
        <w:rPr>
          <w:rFonts w:eastAsia="Times New Roman" w:cs="Arial"/>
          <w:b/>
          <w:bCs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 </w:t>
      </w:r>
    </w:p>
    <w:p w14:paraId="3F013BC8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>Please note that, if you disclose any potentially criminal actions, the church may need to report this information to the police or other relevant government authorities.</w:t>
      </w:r>
    </w:p>
    <w:p w14:paraId="2D5F4BFD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tbl>
      <w:tblPr>
        <w:tblW w:w="0" w:type="auto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62"/>
        <w:gridCol w:w="8"/>
        <w:gridCol w:w="1402"/>
        <w:gridCol w:w="8"/>
      </w:tblGrid>
      <w:tr w:rsidR="00D6680C" w:rsidRPr="009C61F0" w14:paraId="75C8A80A" w14:textId="77777777" w:rsidTr="00EA04FE">
        <w:tc>
          <w:tcPr>
            <w:tcW w:w="807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3BF2E4B4" w14:textId="77777777" w:rsidR="00D6680C" w:rsidRPr="009C61F0" w:rsidRDefault="00D6680C" w:rsidP="001C0A31">
            <w:pPr>
              <w:pStyle w:val="ListParagraph"/>
              <w:numPr>
                <w:ilvl w:val="0"/>
                <w:numId w:val="3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Have you ever been charged with and/or convicted of a criminal offence?</w:t>
            </w:r>
          </w:p>
          <w:p w14:paraId="703CA547" w14:textId="77777777" w:rsidR="00D6680C" w:rsidRPr="009C61F0" w:rsidRDefault="00D6680C" w:rsidP="00EA04FE">
            <w:pPr>
              <w:pStyle w:val="ListParagraph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862"/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 </w:t>
            </w:r>
          </w:p>
        </w:tc>
        <w:tc>
          <w:tcPr>
            <w:tcW w:w="141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19D9777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2BB79CC6" w14:textId="77777777" w:rsidTr="00EA04FE">
        <w:tc>
          <w:tcPr>
            <w:tcW w:w="807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2DE3727B" w14:textId="77777777" w:rsidR="00D6680C" w:rsidRPr="009C61F0" w:rsidRDefault="00D6680C" w:rsidP="001C0A31">
            <w:pPr>
              <w:pStyle w:val="ListParagraph"/>
              <w:numPr>
                <w:ilvl w:val="0"/>
                <w:numId w:val="3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Have you a history of alcohol abuse or a history of substance abuse including prescription, over-the-counter, recreational or illegal drugs? </w:t>
            </w:r>
          </w:p>
          <w:p w14:paraId="09ABB36D" w14:textId="77777777" w:rsidR="00D6680C" w:rsidRPr="009C61F0" w:rsidRDefault="00D6680C" w:rsidP="00EA04FE">
            <w:pPr>
              <w:pStyle w:val="ListParagraph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862"/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</w:p>
        </w:tc>
        <w:tc>
          <w:tcPr>
            <w:tcW w:w="141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1B0F0ECD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2A49C5F0" w14:textId="77777777" w:rsidTr="00EA04FE">
        <w:trPr>
          <w:gridAfter w:val="1"/>
          <w:wAfter w:w="8" w:type="dxa"/>
        </w:trPr>
        <w:tc>
          <w:tcPr>
            <w:tcW w:w="80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3E062AA7" w14:textId="77777777" w:rsidR="00D6680C" w:rsidRPr="009C61F0" w:rsidRDefault="00D6680C" w:rsidP="001C0A31">
            <w:pPr>
              <w:pStyle w:val="ListParagraph"/>
              <w:numPr>
                <w:ilvl w:val="0"/>
                <w:numId w:val="3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To your knowledge, has there ever been any allegations made against you regarding any abuse of a child, physical abuse or sexual misconduct? </w:t>
            </w:r>
          </w:p>
        </w:tc>
        <w:tc>
          <w:tcPr>
            <w:tcW w:w="141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D9F1087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</w:tbl>
    <w:p w14:paraId="6B3B592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 </w:t>
      </w:r>
    </w:p>
    <w:p w14:paraId="5ED94779" w14:textId="77777777" w:rsidR="00D6680C" w:rsidRPr="009C61F0" w:rsidRDefault="00D6680C" w:rsidP="00D6680C">
      <w:pPr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br w:type="page"/>
      </w:r>
    </w:p>
    <w:p w14:paraId="5097E045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  <w:lastRenderedPageBreak/>
        <w:t>CHURCHES YOU HAVE ATTENDED REGULARLY IN THE PAST 3 YEARS</w:t>
      </w:r>
    </w:p>
    <w:p w14:paraId="6D83A5C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7"/>
        <w:gridCol w:w="1598"/>
        <w:gridCol w:w="2088"/>
        <w:gridCol w:w="2977"/>
      </w:tblGrid>
      <w:tr w:rsidR="00D6680C" w:rsidRPr="009C61F0" w14:paraId="1D4920C7" w14:textId="77777777" w:rsidTr="00EA04FE">
        <w:tc>
          <w:tcPr>
            <w:tcW w:w="28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E7CE1DE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Name of church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F2029A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Location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5A98A7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When (Month/Year)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9EF5D0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Any positions held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2EE95CCC" w14:textId="77777777" w:rsidTr="00EA04FE">
        <w:tc>
          <w:tcPr>
            <w:tcW w:w="282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197B41A5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8921821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07B484E1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335A6BE1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2948DECC" w14:textId="77777777" w:rsidTr="00EA04FE"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99D194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0A01F2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F958F5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D6AA1D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1DD7D6B8" w14:textId="77777777" w:rsidTr="00EA04FE"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7FDCA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F02BBD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AC727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4706AB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</w:tr>
    </w:tbl>
    <w:p w14:paraId="7C550969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</w:p>
    <w:p w14:paraId="655706AA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bdr w:val="none" w:sz="0" w:space="0" w:color="auto"/>
          <w:lang w:eastAsia="en-AU"/>
        </w:rPr>
        <w:t>REFEREES 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 </w:t>
      </w:r>
    </w:p>
    <w:p w14:paraId="56A79BF8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Please provide details of two referees who are over eighteen years of age and able to give a verbal report on your character and suitability for ministry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Referees may be part of the church.</w:t>
      </w:r>
    </w:p>
    <w:p w14:paraId="77176EBA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  <w:t>Referee 1</w:t>
      </w:r>
      <w:r w:rsidRPr="009C61F0">
        <w:rPr>
          <w:rFonts w:eastAsia="Times New Roman" w:cs="Arial"/>
          <w:b/>
          <w:bCs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 </w:t>
      </w:r>
    </w:p>
    <w:p w14:paraId="58FFDC84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Name: ...............................................................Phone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.........................................................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6ABB9309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  <w:t>Referee 2</w:t>
      </w:r>
      <w:r w:rsidRPr="009C61F0">
        <w:rPr>
          <w:rFonts w:eastAsia="Times New Roman" w:cs="Arial"/>
          <w:b/>
          <w:bCs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 </w:t>
      </w:r>
    </w:p>
    <w:p w14:paraId="3904AD5E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Name: ..............................................................Phone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.........................................................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037BB49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3BCC86C2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CONSENT TO HOLD INFORMATION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305AA242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 consent to the information contained in this application, including any subsequent pages, to be kept by our church. I understand that this information will be kept in a confidential file and used only for screening purposes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200F9964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eastAsia="Times New Roman" w:cs="Arial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bdr w:val="none" w:sz="0" w:space="0" w:color="auto"/>
          <w:lang w:eastAsia="en-AU"/>
        </w:rPr>
        <w:t> </w:t>
      </w:r>
    </w:p>
    <w:p w14:paraId="117C5BE3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DECLARATION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6ADDBCA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proofErr w:type="gramStart"/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,..................................................................................</w:t>
      </w:r>
      <w:proofErr w:type="gramEnd"/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sincerely declare that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579C0EF0" w14:textId="77777777" w:rsidR="00D6680C" w:rsidRPr="009C61F0" w:rsidRDefault="00D6680C" w:rsidP="00D6680C">
      <w:pPr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The information I have provided in this application is true and correct to the best of my knowledge and belief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18F60227" w14:textId="77777777" w:rsidR="00D6680C" w:rsidRPr="009C61F0" w:rsidRDefault="00D6680C" w:rsidP="00D6680C">
      <w:pPr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 understand that if I provide false or misleading information or withhold relevant information from this questionnaire, the church leadership may determine that I am unsuitable to serve in any role in the church.</w:t>
      </w:r>
    </w:p>
    <w:p w14:paraId="30BD5A66" w14:textId="77777777" w:rsidR="00D6680C" w:rsidRPr="009C61F0" w:rsidRDefault="00D6680C" w:rsidP="00D6680C">
      <w:pPr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Cs/>
          <w:sz w:val="22"/>
          <w:szCs w:val="22"/>
          <w:bdr w:val="none" w:sz="0" w:space="0" w:color="auto"/>
          <w:lang w:eastAsia="en-AU"/>
        </w:rPr>
        <w:t xml:space="preserve">I have received a copy of the </w:t>
      </w:r>
      <w:r w:rsidRPr="009C61F0">
        <w:rPr>
          <w:rFonts w:ascii="ArialRoundedMTW04-Regular" w:eastAsia="Times New Roman" w:hAnsi="ArialRoundedMTW04-Regular" w:cs="Arial"/>
          <w:bCs/>
          <w:i/>
          <w:sz w:val="22"/>
          <w:szCs w:val="22"/>
          <w:bdr w:val="none" w:sz="0" w:space="0" w:color="auto"/>
          <w:lang w:eastAsia="en-AU"/>
        </w:rPr>
        <w:t>Code of Conduct</w:t>
      </w:r>
      <w:r w:rsidRPr="009C61F0">
        <w:rPr>
          <w:rFonts w:ascii="ArialRoundedMTW04-Regular" w:eastAsia="Times New Roman" w:hAnsi="ArialRoundedMTW04-Regular" w:cs="Arial"/>
          <w:bCs/>
          <w:sz w:val="22"/>
          <w:szCs w:val="22"/>
          <w:bdr w:val="none" w:sz="0" w:space="0" w:color="auto"/>
          <w:lang w:eastAsia="en-AU"/>
        </w:rPr>
        <w:t xml:space="preserve"> and am willing to uphold it.</w:t>
      </w:r>
    </w:p>
    <w:p w14:paraId="6B41D8CA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p w14:paraId="5826A023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Applicant’s signature: .............................................................................Date: ........................ </w:t>
      </w:r>
    </w:p>
    <w:p w14:paraId="5CDA4823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 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 </w:t>
      </w:r>
    </w:p>
    <w:p w14:paraId="3D0E565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PARENT GUARDIAN SIGNATURE </w:t>
      </w:r>
    </w:p>
    <w:p w14:paraId="6A13D39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Name of parent/guardian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..................................................................................................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15AA708D" w14:textId="06D1B893" w:rsidR="00D6680C" w:rsidRPr="009C61F0" w:rsidRDefault="006C43BB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noProof/>
          <w:bdr w:val="none" w:sz="0" w:space="0" w:color="auto"/>
          <w:lang w:eastAsia="en-AU"/>
        </w:rPr>
        <mc:AlternateContent>
          <mc:Choice Requires="wps">
            <w:drawing>
              <wp:anchor distT="45720" distB="45720" distL="114300" distR="114300" simplePos="0" relativeHeight="251615232" behindDoc="0" locked="0" layoutInCell="1" allowOverlap="1" wp14:anchorId="7606A43B" wp14:editId="553487C0">
                <wp:simplePos x="0" y="0"/>
                <wp:positionH relativeFrom="column">
                  <wp:posOffset>-119336</wp:posOffset>
                </wp:positionH>
                <wp:positionV relativeFrom="paragraph">
                  <wp:posOffset>377766</wp:posOffset>
                </wp:positionV>
                <wp:extent cx="6623685" cy="2587625"/>
                <wp:effectExtent l="19050" t="19050" r="24765" b="2222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3685" cy="2587625"/>
                        </a:xfrm>
                        <a:prstGeom prst="rect">
                          <a:avLst/>
                        </a:prstGeom>
                        <a:solidFill>
                          <a:srgbClr val="47C3D3">
                            <a:alpha val="50000"/>
                          </a:srgbClr>
                        </a:solidFill>
                        <a:ln w="38100" cap="rnd">
                          <a:solidFill>
                            <a:srgbClr val="63C29D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BDECCF9" w14:textId="77777777" w:rsidR="00D6680C" w:rsidRPr="009506B1" w:rsidRDefault="00D6680C" w:rsidP="00D6680C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9506B1">
                              <w:rPr>
                                <w:b/>
                              </w:rPr>
                              <w:t>Church Use Only</w:t>
                            </w:r>
                          </w:p>
                          <w:p w14:paraId="0D6A5C2E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</w:pPr>
                            <w:r>
                              <w:t xml:space="preserve">Parental Consent obtained (name): __________________________ </w:t>
                            </w:r>
                            <w:r>
                              <w:tab/>
                            </w:r>
                            <w:r>
                              <w:tab/>
                              <w:t>On (date): _______</w:t>
                            </w:r>
                          </w:p>
                          <w:p w14:paraId="445EFD85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</w:pPr>
                            <w:r>
                              <w:t xml:space="preserve">WWVP number (16/17 </w:t>
                            </w:r>
                            <w:proofErr w:type="spellStart"/>
                            <w:r>
                              <w:t>yo</w:t>
                            </w:r>
                            <w:proofErr w:type="spellEnd"/>
                            <w:r>
                              <w:t xml:space="preserve"> in </w:t>
                            </w:r>
                            <w:proofErr w:type="gramStart"/>
                            <w:r>
                              <w:t>ACT)_</w:t>
                            </w:r>
                            <w:proofErr w:type="gramEnd"/>
                            <w:r>
                              <w:t>__________________________</w:t>
                            </w:r>
                            <w:r>
                              <w:tab/>
                            </w:r>
                            <w:r>
                              <w:tab/>
                              <w:t>On (date): _______</w:t>
                            </w:r>
                          </w:p>
                          <w:p w14:paraId="0B30A29F" w14:textId="77777777" w:rsidR="00D6680C" w:rsidRPr="0097447E" w:rsidRDefault="00D6680C" w:rsidP="00D6680C">
                            <w:pPr>
                              <w:tabs>
                                <w:tab w:val="left" w:pos="7371"/>
                              </w:tabs>
                            </w:pPr>
                            <w:r>
                              <w:t>CSS</w:t>
                            </w:r>
                            <w:r w:rsidRPr="0097447E">
                              <w:t xml:space="preserve"> Training undertaken</w:t>
                            </w:r>
                            <w:r>
                              <w:t xml:space="preserve"> (for 16/17 </w:t>
                            </w:r>
                            <w:proofErr w:type="spellStart"/>
                            <w:r>
                              <w:t>yo</w:t>
                            </w:r>
                            <w:proofErr w:type="spellEnd"/>
                            <w:r>
                              <w:t xml:space="preserve"> in non-junior roles)</w:t>
                            </w:r>
                            <w:r w:rsidRPr="0097447E">
                              <w:t xml:space="preserve">: </w:t>
                            </w:r>
                            <w:r>
                              <w:tab/>
                            </w:r>
                            <w:r>
                              <w:tab/>
                              <w:t>On (date): _______</w:t>
                            </w:r>
                          </w:p>
                          <w:p w14:paraId="63DB764A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</w:pPr>
                            <w:r w:rsidRPr="0097447E">
                              <w:t>Interview led by: (name)</w:t>
                            </w:r>
                            <w:r>
                              <w:t xml:space="preserve"> ___________________________________</w:t>
                            </w:r>
                            <w:r>
                              <w:tab/>
                            </w:r>
                            <w:r>
                              <w:tab/>
                              <w:t>On (date</w:t>
                            </w:r>
                            <w:proofErr w:type="gramStart"/>
                            <w:r>
                              <w:t>):_</w:t>
                            </w:r>
                            <w:proofErr w:type="gramEnd"/>
                            <w:r>
                              <w:t>_______</w:t>
                            </w:r>
                          </w:p>
                          <w:p w14:paraId="7555EE7D" w14:textId="77777777" w:rsidR="00D6680C" w:rsidRPr="009D74CD" w:rsidRDefault="00D6680C" w:rsidP="00D6680C">
                            <w:r w:rsidRPr="009D74CD">
                              <w:t>Referee Checks conducted by: (name) _______________________</w:t>
                            </w:r>
                            <w:r>
                              <w:tab/>
                            </w:r>
                            <w:r w:rsidRPr="009D74CD">
                              <w:t>On (date</w:t>
                            </w:r>
                            <w:proofErr w:type="gramStart"/>
                            <w:r w:rsidRPr="009D74CD">
                              <w:t>):_</w:t>
                            </w:r>
                            <w:proofErr w:type="gramEnd"/>
                            <w:r w:rsidRPr="009D74CD">
                              <w:t>_______</w:t>
                            </w:r>
                          </w:p>
                          <w:p w14:paraId="7CAB2A0B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</w:pPr>
                            <w:r>
                              <w:t>Senior Leadership Endorsement (name) ______________________</w:t>
                            </w:r>
                            <w:r>
                              <w:tab/>
                            </w:r>
                            <w:r>
                              <w:tab/>
                              <w:t>On (date</w:t>
                            </w:r>
                            <w:proofErr w:type="gramStart"/>
                            <w:r>
                              <w:t>):_</w:t>
                            </w:r>
                            <w:proofErr w:type="gramEnd"/>
                            <w:r>
                              <w:t>_______</w:t>
                            </w:r>
                          </w:p>
                          <w:p w14:paraId="4D78D2EB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</w:pPr>
                            <w:r>
                              <w:t>Entered onto Safe Church Register: (name) ____________________</w:t>
                            </w:r>
                            <w:r>
                              <w:tab/>
                            </w:r>
                            <w:r>
                              <w:tab/>
                              <w:t>On (date</w:t>
                            </w:r>
                            <w:proofErr w:type="gramStart"/>
                            <w:r>
                              <w:t>):_</w:t>
                            </w:r>
                            <w:proofErr w:type="gramEnd"/>
                            <w:r>
                              <w:t>_______</w:t>
                            </w:r>
                          </w:p>
                          <w:p w14:paraId="2F406301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</w:pPr>
                            <w:r>
                              <w:t>Induction led by (name) ___________________________________</w:t>
                            </w:r>
                            <w:r>
                              <w:tab/>
                            </w:r>
                            <w:r>
                              <w:tab/>
                              <w:t>On (date</w:t>
                            </w:r>
                            <w:proofErr w:type="gramStart"/>
                            <w:r>
                              <w:t>):_</w:t>
                            </w:r>
                            <w:proofErr w:type="gramEnd"/>
                            <w:r>
                              <w:t>_______</w:t>
                            </w:r>
                          </w:p>
                          <w:p w14:paraId="5422EAD7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5A980CE6" w14:textId="77777777" w:rsidR="00D6680C" w:rsidRDefault="00D6680C" w:rsidP="00D6680C">
                            <w:pPr>
                              <w:jc w:val="center"/>
                              <w:rPr>
                                <w:i/>
                                <w:sz w:val="22"/>
                              </w:rPr>
                            </w:pPr>
                            <w:r>
                              <w:rPr>
                                <w:i/>
                                <w:sz w:val="22"/>
                              </w:rPr>
                              <w:t>*Volunteers must be endorsed by a member of pastoral staff, governance group or safe church team</w:t>
                            </w:r>
                          </w:p>
                          <w:p w14:paraId="1633C8BF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5BA8FE28" w14:textId="77777777" w:rsidR="00D6680C" w:rsidRPr="00806038" w:rsidRDefault="00D6680C" w:rsidP="00D6680C">
                            <w:pPr>
                              <w:tabs>
                                <w:tab w:val="left" w:pos="7371"/>
                              </w:tabs>
                              <w:jc w:val="center"/>
                              <w:rPr>
                                <w:i/>
                              </w:rPr>
                            </w:pPr>
                            <w:r w:rsidRPr="00AF6FAD">
                              <w:rPr>
                                <w:i/>
                              </w:rPr>
                              <w:t>Full records of</w:t>
                            </w:r>
                            <w:r>
                              <w:rPr>
                                <w:i/>
                              </w:rPr>
                              <w:t xml:space="preserve"> the above processes (including</w:t>
                            </w:r>
                            <w:r w:rsidRPr="00AF6FAD">
                              <w:rPr>
                                <w:i/>
                              </w:rPr>
                              <w:t xml:space="preserve"> interview</w:t>
                            </w:r>
                            <w:r>
                              <w:rPr>
                                <w:i/>
                              </w:rPr>
                              <w:t xml:space="preserve"> notes, referee checks and ind</w:t>
                            </w:r>
                            <w:r w:rsidRPr="00AF6FAD">
                              <w:rPr>
                                <w:i/>
                              </w:rPr>
                              <w:t xml:space="preserve">uction </w:t>
                            </w:r>
                            <w:r>
                              <w:rPr>
                                <w:i/>
                              </w:rPr>
                              <w:t xml:space="preserve">content) should be kept in the relevant staff and volunteer admin fil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06A43B" id="_x0000_s1044" type="#_x0000_t202" style="position:absolute;margin-left:-9.4pt;margin-top:29.75pt;width:521.55pt;height:203.75pt;z-index:251615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" fillcolor="#47c3d3" strokecolor="#63c29d" strokeweight="3pt">
                <v:fill opacity="32896f"/>
                <v:stroke joinstyle="round" endcap="round"/>
                <v:textbox>
                  <w:txbxContent>
                    <w:p w14:paraId="5BDECCF9" w14:textId="77777777" w:rsidR="00D6680C" w:rsidRPr="009506B1" w:rsidRDefault="00D6680C" w:rsidP="00D6680C">
                      <w:pPr>
                        <w:jc w:val="center"/>
                        <w:rPr>
                          <w:b/>
                        </w:rPr>
                      </w:pPr>
                      <w:r w:rsidRPr="009506B1">
                        <w:rPr>
                          <w:b/>
                        </w:rPr>
                        <w:t>Church Use Only</w:t>
                      </w:r>
                    </w:p>
                    <w:p w14:paraId="0D6A5C2E" w14:textId="77777777" w:rsidR="00D6680C" w:rsidRDefault="00D6680C" w:rsidP="00D6680C">
                      <w:pPr>
                        <w:tabs>
                          <w:tab w:val="left" w:pos="7371"/>
                        </w:tabs>
                      </w:pPr>
                      <w:r>
                        <w:t xml:space="preserve">Parental Consent obtained (name): __________________________ </w:t>
                      </w:r>
                      <w:r>
                        <w:tab/>
                      </w:r>
                      <w:r>
                        <w:tab/>
                        <w:t>On (date): _______</w:t>
                      </w:r>
                    </w:p>
                    <w:p w14:paraId="445EFD85" w14:textId="77777777" w:rsidR="00D6680C" w:rsidRDefault="00D6680C" w:rsidP="00D6680C">
                      <w:pPr>
                        <w:tabs>
                          <w:tab w:val="left" w:pos="7371"/>
                        </w:tabs>
                      </w:pPr>
                      <w:r>
                        <w:t xml:space="preserve">WWVP number (16/17 </w:t>
                      </w:r>
                      <w:proofErr w:type="spellStart"/>
                      <w:r>
                        <w:t>yo</w:t>
                      </w:r>
                      <w:proofErr w:type="spellEnd"/>
                      <w:r>
                        <w:t xml:space="preserve"> in </w:t>
                      </w:r>
                      <w:proofErr w:type="gramStart"/>
                      <w:r>
                        <w:t>ACT)_</w:t>
                      </w:r>
                      <w:proofErr w:type="gramEnd"/>
                      <w:r>
                        <w:t>__________________________</w:t>
                      </w:r>
                      <w:r>
                        <w:tab/>
                      </w:r>
                      <w:r>
                        <w:tab/>
                        <w:t>On (date): _______</w:t>
                      </w:r>
                    </w:p>
                    <w:p w14:paraId="0B30A29F" w14:textId="77777777" w:rsidR="00D6680C" w:rsidRPr="0097447E" w:rsidRDefault="00D6680C" w:rsidP="00D6680C">
                      <w:pPr>
                        <w:tabs>
                          <w:tab w:val="left" w:pos="7371"/>
                        </w:tabs>
                      </w:pPr>
                      <w:r>
                        <w:t>CSS</w:t>
                      </w:r>
                      <w:r w:rsidRPr="0097447E">
                        <w:t xml:space="preserve"> Training undertaken</w:t>
                      </w:r>
                      <w:r>
                        <w:t xml:space="preserve"> (for 16/17 </w:t>
                      </w:r>
                      <w:proofErr w:type="spellStart"/>
                      <w:r>
                        <w:t>yo</w:t>
                      </w:r>
                      <w:proofErr w:type="spellEnd"/>
                      <w:r>
                        <w:t xml:space="preserve"> in non-junior roles)</w:t>
                      </w:r>
                      <w:r w:rsidRPr="0097447E">
                        <w:t xml:space="preserve">: </w:t>
                      </w:r>
                      <w:r>
                        <w:tab/>
                      </w:r>
                      <w:r>
                        <w:tab/>
                        <w:t>On (date): _______</w:t>
                      </w:r>
                    </w:p>
                    <w:p w14:paraId="63DB764A" w14:textId="77777777" w:rsidR="00D6680C" w:rsidRDefault="00D6680C" w:rsidP="00D6680C">
                      <w:pPr>
                        <w:tabs>
                          <w:tab w:val="left" w:pos="7371"/>
                        </w:tabs>
                      </w:pPr>
                      <w:r w:rsidRPr="0097447E">
                        <w:t>Interview led by: (name)</w:t>
                      </w:r>
                      <w:r>
                        <w:t xml:space="preserve"> ___________________________________</w:t>
                      </w:r>
                      <w:r>
                        <w:tab/>
                      </w:r>
                      <w:r>
                        <w:tab/>
                        <w:t>On (date</w:t>
                      </w:r>
                      <w:proofErr w:type="gramStart"/>
                      <w:r>
                        <w:t>):_</w:t>
                      </w:r>
                      <w:proofErr w:type="gramEnd"/>
                      <w:r>
                        <w:t>_______</w:t>
                      </w:r>
                    </w:p>
                    <w:p w14:paraId="7555EE7D" w14:textId="77777777" w:rsidR="00D6680C" w:rsidRPr="009D74CD" w:rsidRDefault="00D6680C" w:rsidP="00D6680C">
                      <w:r w:rsidRPr="009D74CD">
                        <w:t>Referee Checks conducted by: (name) _______________________</w:t>
                      </w:r>
                      <w:r>
                        <w:tab/>
                      </w:r>
                      <w:r w:rsidRPr="009D74CD">
                        <w:t>On (date</w:t>
                      </w:r>
                      <w:proofErr w:type="gramStart"/>
                      <w:r w:rsidRPr="009D74CD">
                        <w:t>):_</w:t>
                      </w:r>
                      <w:proofErr w:type="gramEnd"/>
                      <w:r w:rsidRPr="009D74CD">
                        <w:t>_______</w:t>
                      </w:r>
                    </w:p>
                    <w:p w14:paraId="7CAB2A0B" w14:textId="77777777" w:rsidR="00D6680C" w:rsidRDefault="00D6680C" w:rsidP="00D6680C">
                      <w:pPr>
                        <w:tabs>
                          <w:tab w:val="left" w:pos="7371"/>
                        </w:tabs>
                      </w:pPr>
                      <w:r>
                        <w:t>Senior Leadership Endorsement (name) ______________________</w:t>
                      </w:r>
                      <w:r>
                        <w:tab/>
                      </w:r>
                      <w:r>
                        <w:tab/>
                        <w:t>On (date</w:t>
                      </w:r>
                      <w:proofErr w:type="gramStart"/>
                      <w:r>
                        <w:t>):_</w:t>
                      </w:r>
                      <w:proofErr w:type="gramEnd"/>
                      <w:r>
                        <w:t>_______</w:t>
                      </w:r>
                    </w:p>
                    <w:p w14:paraId="4D78D2EB" w14:textId="77777777" w:rsidR="00D6680C" w:rsidRDefault="00D6680C" w:rsidP="00D6680C">
                      <w:pPr>
                        <w:tabs>
                          <w:tab w:val="left" w:pos="7371"/>
                        </w:tabs>
                      </w:pPr>
                      <w:r>
                        <w:t>Entered onto Safe Church Register: (name) ____________________</w:t>
                      </w:r>
                      <w:r>
                        <w:tab/>
                      </w:r>
                      <w:r>
                        <w:tab/>
                        <w:t>On (date</w:t>
                      </w:r>
                      <w:proofErr w:type="gramStart"/>
                      <w:r>
                        <w:t>):_</w:t>
                      </w:r>
                      <w:proofErr w:type="gramEnd"/>
                      <w:r>
                        <w:t>_______</w:t>
                      </w:r>
                    </w:p>
                    <w:p w14:paraId="2F406301" w14:textId="77777777" w:rsidR="00D6680C" w:rsidRDefault="00D6680C" w:rsidP="00D6680C">
                      <w:pPr>
                        <w:tabs>
                          <w:tab w:val="left" w:pos="7371"/>
                        </w:tabs>
                      </w:pPr>
                      <w:r>
                        <w:t>Induction led by (name) ___________________________________</w:t>
                      </w:r>
                      <w:r>
                        <w:tab/>
                      </w:r>
                      <w:r>
                        <w:tab/>
                        <w:t>On (date</w:t>
                      </w:r>
                      <w:proofErr w:type="gramStart"/>
                      <w:r>
                        <w:t>):_</w:t>
                      </w:r>
                      <w:proofErr w:type="gramEnd"/>
                      <w:r>
                        <w:t>_______</w:t>
                      </w:r>
                    </w:p>
                    <w:p w14:paraId="5422EAD7" w14:textId="77777777" w:rsidR="00D6680C" w:rsidRDefault="00D6680C" w:rsidP="00D6680C">
                      <w:pPr>
                        <w:tabs>
                          <w:tab w:val="left" w:pos="7371"/>
                        </w:tabs>
                        <w:jc w:val="center"/>
                        <w:rPr>
                          <w:i/>
                        </w:rPr>
                      </w:pPr>
                    </w:p>
                    <w:p w14:paraId="5A980CE6" w14:textId="77777777" w:rsidR="00D6680C" w:rsidRDefault="00D6680C" w:rsidP="00D6680C">
                      <w:pPr>
                        <w:jc w:val="center"/>
                        <w:rPr>
                          <w:i/>
                          <w:sz w:val="22"/>
                        </w:rPr>
                      </w:pPr>
                      <w:r>
                        <w:rPr>
                          <w:i/>
                          <w:sz w:val="22"/>
                        </w:rPr>
                        <w:t>*Volunteers must be endorsed by a member of pastoral staff, governance group or safe church team</w:t>
                      </w:r>
                    </w:p>
                    <w:p w14:paraId="1633C8BF" w14:textId="77777777" w:rsidR="00D6680C" w:rsidRDefault="00D6680C" w:rsidP="00D6680C">
                      <w:pPr>
                        <w:tabs>
                          <w:tab w:val="left" w:pos="7371"/>
                        </w:tabs>
                        <w:jc w:val="center"/>
                        <w:rPr>
                          <w:i/>
                        </w:rPr>
                      </w:pPr>
                    </w:p>
                    <w:p w14:paraId="5BA8FE28" w14:textId="77777777" w:rsidR="00D6680C" w:rsidRPr="00806038" w:rsidRDefault="00D6680C" w:rsidP="00D6680C">
                      <w:pPr>
                        <w:tabs>
                          <w:tab w:val="left" w:pos="7371"/>
                        </w:tabs>
                        <w:jc w:val="center"/>
                        <w:rPr>
                          <w:i/>
                        </w:rPr>
                      </w:pPr>
                      <w:r w:rsidRPr="00AF6FAD">
                        <w:rPr>
                          <w:i/>
                        </w:rPr>
                        <w:t>Full records of</w:t>
                      </w:r>
                      <w:r>
                        <w:rPr>
                          <w:i/>
                        </w:rPr>
                        <w:t xml:space="preserve"> the above processes (including</w:t>
                      </w:r>
                      <w:r w:rsidRPr="00AF6FAD">
                        <w:rPr>
                          <w:i/>
                        </w:rPr>
                        <w:t xml:space="preserve"> interview</w:t>
                      </w:r>
                      <w:r>
                        <w:rPr>
                          <w:i/>
                        </w:rPr>
                        <w:t xml:space="preserve"> notes, referee checks and ind</w:t>
                      </w:r>
                      <w:r w:rsidRPr="00AF6FAD">
                        <w:rPr>
                          <w:i/>
                        </w:rPr>
                        <w:t xml:space="preserve">uction </w:t>
                      </w:r>
                      <w:r>
                        <w:rPr>
                          <w:i/>
                        </w:rPr>
                        <w:t xml:space="preserve">content) should be kept in the relevant staff and volunteer admin file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6680C"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Signature:</w:t>
      </w:r>
      <w:r w:rsidR="00D6680C"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 </w:t>
      </w:r>
      <w:r w:rsidR="00D6680C"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..................................................................................................</w:t>
      </w:r>
      <w:proofErr w:type="gramStart"/>
      <w:r w:rsidR="00D6680C"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Date:.....................</w:t>
      </w:r>
      <w:proofErr w:type="gramEnd"/>
      <w:r w:rsidR="00D6680C"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 </w:t>
      </w:r>
    </w:p>
    <w:p w14:paraId="15B80E3E" w14:textId="29210C63" w:rsidR="00D6680C" w:rsidRPr="009C61F0" w:rsidRDefault="00D6680C" w:rsidP="006C43B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34"/>
          <w:szCs w:val="34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 </w:t>
      </w:r>
    </w:p>
    <w:bookmarkEnd w:id="0"/>
    <w:bookmarkEnd w:id="1"/>
    <w:p w14:paraId="7351F044" w14:textId="167B2D07" w:rsidR="00777833" w:rsidRPr="009C61F0" w:rsidRDefault="00777833" w:rsidP="005970A6">
      <w:pPr>
        <w:pStyle w:val="Heading1"/>
        <w:jc w:val="center"/>
        <w:rPr>
          <w:rFonts w:ascii="ArialRoundedMTW04-Regular" w:hAnsi="ArialRoundedMTW04-Regular" w:cs="Arial"/>
          <w:color w:val="221F1F"/>
        </w:rPr>
      </w:pPr>
    </w:p>
    <w:sectPr w:rsidR="00777833" w:rsidRPr="009C61F0" w:rsidSect="005970A6">
      <w:footerReference w:type="default" r:id="rId13"/>
      <w:pgSz w:w="11906" w:h="16838"/>
      <w:pgMar w:top="1134" w:right="1134" w:bottom="1134" w:left="1134" w:header="709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375A5F" w14:textId="77777777" w:rsidR="00320AAD" w:rsidRDefault="00320AAD" w:rsidP="007A325F">
      <w:r>
        <w:separator/>
      </w:r>
    </w:p>
  </w:endnote>
  <w:endnote w:type="continuationSeparator" w:id="0">
    <w:p w14:paraId="58877D17" w14:textId="77777777" w:rsidR="00320AAD" w:rsidRDefault="00320AAD" w:rsidP="007A325F">
      <w:r>
        <w:continuationSeparator/>
      </w:r>
    </w:p>
  </w:endnote>
  <w:endnote w:type="continuationNotice" w:id="1">
    <w:p w14:paraId="2B3F2AD1" w14:textId="77777777" w:rsidR="00320AAD" w:rsidRDefault="00320AAD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RoundedMTW04-Regular">
    <w:altName w:val="Arial"/>
    <w:panose1 w:val="020B0604020202020204"/>
    <w:charset w:val="00"/>
    <w:family w:val="swiss"/>
    <w:pitch w:val="variable"/>
    <w:sig w:usb0="0000000F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E45804" w14:textId="4F6BA81B" w:rsidR="00D6680C" w:rsidRPr="00CC48BB" w:rsidRDefault="00D6680C" w:rsidP="007A325F">
    <w:pPr>
      <w:pStyle w:val="Footer"/>
      <w:rPr>
        <w:sz w:val="20"/>
      </w:rPr>
    </w:pPr>
    <w:r>
      <w:rPr>
        <w:sz w:val="20"/>
      </w:rPr>
      <w:t>Safe Ministry Screening Questionnaire 18+</w:t>
    </w:r>
    <w:r>
      <w:rPr>
        <w:sz w:val="20"/>
      </w:rPr>
      <w:tab/>
    </w:r>
    <w:sdt>
      <w:sdtPr>
        <w:rPr>
          <w:sz w:val="20"/>
        </w:rPr>
        <w:id w:val="1426928133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20"/>
            </w:rPr>
            <w:id w:val="723098890"/>
            <w:docPartObj>
              <w:docPartGallery w:val="Page Numbers (Top of Page)"/>
              <w:docPartUnique/>
            </w:docPartObj>
          </w:sdtPr>
          <w:sdtEndPr/>
          <w:sdtContent>
            <w:r w:rsidRPr="00CC48BB">
              <w:rPr>
                <w:sz w:val="20"/>
              </w:rPr>
              <w:tab/>
              <w:t xml:space="preserve">Page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PAGE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 w:rsidRPr="00CC48BB">
              <w:rPr>
                <w:b/>
                <w:bCs/>
                <w:noProof/>
                <w:sz w:val="20"/>
              </w:rPr>
              <w:t>2</w:t>
            </w:r>
            <w:r w:rsidRPr="00CC48BB">
              <w:rPr>
                <w:b/>
                <w:bCs/>
                <w:sz w:val="20"/>
              </w:rPr>
              <w:fldChar w:fldCharType="end"/>
            </w:r>
            <w:r w:rsidRPr="00CC48BB">
              <w:rPr>
                <w:sz w:val="20"/>
              </w:rPr>
              <w:t xml:space="preserve"> of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NUMPAGES 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 w:rsidRPr="00CC48BB">
              <w:rPr>
                <w:b/>
                <w:bCs/>
                <w:noProof/>
                <w:sz w:val="20"/>
              </w:rPr>
              <w:t>2</w:t>
            </w:r>
            <w:r w:rsidRPr="00CC48BB">
              <w:rPr>
                <w:b/>
                <w:bCs/>
                <w:sz w:val="20"/>
              </w:rPr>
              <w:fldChar w:fldCharType="end"/>
            </w:r>
          </w:sdtContent>
        </w:sdt>
      </w:sdtContent>
    </w:sdt>
  </w:p>
  <w:p w14:paraId="0E11988D" w14:textId="4CE46806" w:rsidR="00D6680C" w:rsidRPr="00CC48BB" w:rsidRDefault="00D6680C" w:rsidP="007A325F">
    <w:pPr>
      <w:pStyle w:val="Footer"/>
      <w:jc w:val="center"/>
      <w:rPr>
        <w:sz w:val="20"/>
      </w:rPr>
    </w:pPr>
    <w:r w:rsidRPr="00CC48BB">
      <w:rPr>
        <w:sz w:val="20"/>
      </w:rPr>
      <w:t>© Baptist Churches of NSW &amp; ACT 20</w:t>
    </w:r>
    <w:r w:rsidR="002B76AE">
      <w:rPr>
        <w:sz w:val="20"/>
      </w:rPr>
      <w:t>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662FAC" w14:textId="77777777" w:rsidR="005970A6" w:rsidRDefault="005970A6" w:rsidP="005970A6">
    <w:pPr>
      <w:pStyle w:val="Footer"/>
      <w:tabs>
        <w:tab w:val="clear" w:pos="4680"/>
        <w:tab w:val="clear" w:pos="9360"/>
        <w:tab w:val="left" w:pos="6804"/>
        <w:tab w:val="right" w:pos="13608"/>
      </w:tabs>
      <w:rPr>
        <w:sz w:val="20"/>
      </w:rPr>
    </w:pPr>
    <w:r>
      <w:rPr>
        <w:sz w:val="20"/>
      </w:rPr>
      <w:t>Safe Ministry Screening Questionnaire &lt;18</w:t>
    </w:r>
    <w:sdt>
      <w:sdtPr>
        <w:rPr>
          <w:sz w:val="20"/>
        </w:rPr>
        <w:id w:val="2052340726"/>
        <w:docPartObj>
          <w:docPartGallery w:val="Page Numbers (Bottom of Page)"/>
          <w:docPartUnique/>
        </w:docPartObj>
      </w:sdtPr>
      <w:sdtContent>
        <w:sdt>
          <w:sdtPr>
            <w:rPr>
              <w:sz w:val="20"/>
            </w:rPr>
            <w:id w:val="-1930965035"/>
            <w:docPartObj>
              <w:docPartGallery w:val="Page Numbers (Top of Page)"/>
              <w:docPartUnique/>
            </w:docPartObj>
          </w:sdtPr>
          <w:sdtContent>
            <w:r>
              <w:rPr>
                <w:sz w:val="20"/>
              </w:rPr>
              <w:tab/>
            </w:r>
            <w:r w:rsidRPr="00CC48BB">
              <w:rPr>
                <w:sz w:val="20"/>
              </w:rPr>
              <w:t xml:space="preserve">Page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PAGE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4</w:t>
            </w:r>
            <w:r w:rsidRPr="00CC48BB">
              <w:rPr>
                <w:b/>
                <w:bCs/>
                <w:sz w:val="20"/>
              </w:rPr>
              <w:fldChar w:fldCharType="end"/>
            </w:r>
            <w:r w:rsidRPr="00CC48BB">
              <w:rPr>
                <w:sz w:val="20"/>
              </w:rPr>
              <w:t xml:space="preserve"> of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NUMPAGES 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5</w:t>
            </w:r>
            <w:r w:rsidRPr="00CC48BB">
              <w:rPr>
                <w:b/>
                <w:bCs/>
                <w:sz w:val="20"/>
              </w:rPr>
              <w:fldChar w:fldCharType="end"/>
            </w:r>
            <w:r>
              <w:rPr>
                <w:b/>
                <w:bCs/>
                <w:sz w:val="20"/>
              </w:rPr>
              <w:t xml:space="preserve"> </w:t>
            </w:r>
          </w:sdtContent>
        </w:sdt>
      </w:sdtContent>
    </w:sdt>
    <w:r>
      <w:rPr>
        <w:sz w:val="20"/>
      </w:rPr>
      <w:tab/>
    </w:r>
  </w:p>
  <w:p w14:paraId="73A599BF" w14:textId="78EB3FDE" w:rsidR="00BC5EF1" w:rsidRPr="00CC48BB" w:rsidRDefault="005970A6" w:rsidP="005970A6">
    <w:pPr>
      <w:pStyle w:val="Footer"/>
      <w:tabs>
        <w:tab w:val="clear" w:pos="4680"/>
        <w:tab w:val="clear" w:pos="9360"/>
        <w:tab w:val="left" w:pos="6804"/>
        <w:tab w:val="right" w:pos="13608"/>
      </w:tabs>
      <w:jc w:val="center"/>
      <w:rPr>
        <w:sz w:val="20"/>
      </w:rPr>
    </w:pPr>
    <w:r w:rsidRPr="00CC48BB">
      <w:rPr>
        <w:sz w:val="20"/>
      </w:rPr>
      <w:t>© Baptist Churches of NSW &amp; ACT 20</w:t>
    </w:r>
    <w:r>
      <w:rPr>
        <w:sz w:val="20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44E253" w14:textId="77777777" w:rsidR="00320AAD" w:rsidRDefault="00320AAD" w:rsidP="007A325F">
      <w:r>
        <w:separator/>
      </w:r>
    </w:p>
  </w:footnote>
  <w:footnote w:type="continuationSeparator" w:id="0">
    <w:p w14:paraId="37EE0483" w14:textId="77777777" w:rsidR="00320AAD" w:rsidRDefault="00320AAD" w:rsidP="007A325F">
      <w:r>
        <w:continuationSeparator/>
      </w:r>
    </w:p>
  </w:footnote>
  <w:footnote w:type="continuationNotice" w:id="1">
    <w:p w14:paraId="67181F99" w14:textId="77777777" w:rsidR="00320AAD" w:rsidRDefault="00320AAD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>
    <w:abstractNumId w:val="3"/>
  </w:num>
  <w:num w:numId="2">
    <w:abstractNumId w:val="212"/>
  </w:num>
  <w:num w:numId="3">
    <w:abstractNumId w:val="141"/>
  </w:num>
  <w:num w:numId="4">
    <w:abstractNumId w:val="126"/>
  </w:num>
  <w:num w:numId="5">
    <w:abstractNumId w:val="119"/>
  </w:num>
  <w:num w:numId="6">
    <w:abstractNumId w:val="170"/>
  </w:num>
  <w:num w:numId="7">
    <w:abstractNumId w:val="30"/>
  </w:num>
  <w:num w:numId="8">
    <w:abstractNumId w:val="172"/>
  </w:num>
  <w:num w:numId="9">
    <w:abstractNumId w:val="117"/>
  </w:num>
  <w:num w:numId="10">
    <w:abstractNumId w:val="166"/>
  </w:num>
  <w:num w:numId="11">
    <w:abstractNumId w:val="68"/>
  </w:num>
  <w:num w:numId="12">
    <w:abstractNumId w:val="14"/>
  </w:num>
  <w:num w:numId="13">
    <w:abstractNumId w:val="184"/>
  </w:num>
  <w:num w:numId="14">
    <w:abstractNumId w:val="28"/>
  </w:num>
  <w:num w:numId="15">
    <w:abstractNumId w:val="178"/>
  </w:num>
  <w:num w:numId="16">
    <w:abstractNumId w:val="83"/>
  </w:num>
  <w:num w:numId="17">
    <w:abstractNumId w:val="91"/>
  </w:num>
  <w:num w:numId="18">
    <w:abstractNumId w:val="115"/>
  </w:num>
  <w:num w:numId="19">
    <w:abstractNumId w:val="133"/>
  </w:num>
  <w:num w:numId="20">
    <w:abstractNumId w:val="203"/>
  </w:num>
  <w:num w:numId="21">
    <w:abstractNumId w:val="103"/>
  </w:num>
  <w:num w:numId="22">
    <w:abstractNumId w:val="8"/>
  </w:num>
  <w:num w:numId="23">
    <w:abstractNumId w:val="70"/>
  </w:num>
  <w:num w:numId="24">
    <w:abstractNumId w:val="51"/>
  </w:num>
  <w:num w:numId="25">
    <w:abstractNumId w:val="46"/>
  </w:num>
  <w:num w:numId="26">
    <w:abstractNumId w:val="125"/>
  </w:num>
  <w:num w:numId="27">
    <w:abstractNumId w:val="135"/>
  </w:num>
  <w:num w:numId="28">
    <w:abstractNumId w:val="97"/>
  </w:num>
  <w:num w:numId="29">
    <w:abstractNumId w:val="173"/>
  </w:num>
  <w:num w:numId="30">
    <w:abstractNumId w:val="190"/>
  </w:num>
  <w:num w:numId="31">
    <w:abstractNumId w:val="107"/>
  </w:num>
  <w:num w:numId="32">
    <w:abstractNumId w:val="64"/>
  </w:num>
  <w:num w:numId="33">
    <w:abstractNumId w:val="0"/>
  </w:num>
  <w:num w:numId="34">
    <w:abstractNumId w:val="75"/>
  </w:num>
  <w:num w:numId="35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</w:num>
  <w:num w:numId="37">
    <w:abstractNumId w:val="136"/>
  </w:num>
  <w:num w:numId="38">
    <w:abstractNumId w:val="82"/>
  </w:num>
  <w:num w:numId="39">
    <w:abstractNumId w:val="149"/>
  </w:num>
  <w:num w:numId="40">
    <w:abstractNumId w:val="185"/>
  </w:num>
  <w:num w:numId="41">
    <w:abstractNumId w:val="104"/>
  </w:num>
  <w:num w:numId="42">
    <w:abstractNumId w:val="186"/>
  </w:num>
  <w:num w:numId="43">
    <w:abstractNumId w:val="37"/>
  </w:num>
  <w:num w:numId="44">
    <w:abstractNumId w:val="2"/>
  </w:num>
  <w:num w:numId="45">
    <w:abstractNumId w:val="19"/>
  </w:num>
  <w:num w:numId="46">
    <w:abstractNumId w:val="45"/>
  </w:num>
  <w:num w:numId="47">
    <w:abstractNumId w:val="168"/>
  </w:num>
  <w:num w:numId="48">
    <w:abstractNumId w:val="182"/>
  </w:num>
  <w:num w:numId="49">
    <w:abstractNumId w:val="76"/>
  </w:num>
  <w:num w:numId="50">
    <w:abstractNumId w:val="214"/>
  </w:num>
  <w:num w:numId="51">
    <w:abstractNumId w:val="156"/>
  </w:num>
  <w:num w:numId="52">
    <w:abstractNumId w:val="50"/>
  </w:num>
  <w:num w:numId="53">
    <w:abstractNumId w:val="179"/>
  </w:num>
  <w:num w:numId="54">
    <w:abstractNumId w:val="100"/>
  </w:num>
  <w:num w:numId="55">
    <w:abstractNumId w:val="29"/>
  </w:num>
  <w:num w:numId="56">
    <w:abstractNumId w:val="65"/>
  </w:num>
  <w:num w:numId="57">
    <w:abstractNumId w:val="42"/>
  </w:num>
  <w:num w:numId="58">
    <w:abstractNumId w:val="216"/>
  </w:num>
  <w:num w:numId="59">
    <w:abstractNumId w:val="148"/>
  </w:num>
  <w:num w:numId="60">
    <w:abstractNumId w:val="158"/>
  </w:num>
  <w:num w:numId="61">
    <w:abstractNumId w:val="191"/>
  </w:num>
  <w:num w:numId="62">
    <w:abstractNumId w:val="111"/>
  </w:num>
  <w:num w:numId="63">
    <w:abstractNumId w:val="128"/>
  </w:num>
  <w:num w:numId="64">
    <w:abstractNumId w:val="48"/>
  </w:num>
  <w:num w:numId="65">
    <w:abstractNumId w:val="109"/>
  </w:num>
  <w:num w:numId="66">
    <w:abstractNumId w:val="201"/>
  </w:num>
  <w:num w:numId="67">
    <w:abstractNumId w:val="138"/>
  </w:num>
  <w:num w:numId="68">
    <w:abstractNumId w:val="94"/>
  </w:num>
  <w:num w:numId="69">
    <w:abstractNumId w:val="31"/>
  </w:num>
  <w:num w:numId="70">
    <w:abstractNumId w:val="198"/>
  </w:num>
  <w:num w:numId="71">
    <w:abstractNumId w:val="79"/>
  </w:num>
  <w:num w:numId="72">
    <w:abstractNumId w:val="113"/>
  </w:num>
  <w:num w:numId="73">
    <w:abstractNumId w:val="99"/>
  </w:num>
  <w:num w:numId="74">
    <w:abstractNumId w:val="183"/>
  </w:num>
  <w:num w:numId="75">
    <w:abstractNumId w:val="59"/>
  </w:num>
  <w:num w:numId="76">
    <w:abstractNumId w:val="164"/>
  </w:num>
  <w:num w:numId="77">
    <w:abstractNumId w:val="5"/>
  </w:num>
  <w:num w:numId="78">
    <w:abstractNumId w:val="63"/>
  </w:num>
  <w:num w:numId="79">
    <w:abstractNumId w:val="36"/>
  </w:num>
  <w:num w:numId="80">
    <w:abstractNumId w:val="120"/>
  </w:num>
  <w:num w:numId="81">
    <w:abstractNumId w:val="13"/>
  </w:num>
  <w:num w:numId="82">
    <w:abstractNumId w:val="130"/>
  </w:num>
  <w:num w:numId="83">
    <w:abstractNumId w:val="105"/>
  </w:num>
  <w:num w:numId="84">
    <w:abstractNumId w:val="16"/>
  </w:num>
  <w:num w:numId="85">
    <w:abstractNumId w:val="211"/>
  </w:num>
  <w:num w:numId="86">
    <w:abstractNumId w:val="86"/>
  </w:num>
  <w:num w:numId="87">
    <w:abstractNumId w:val="193"/>
  </w:num>
  <w:num w:numId="88">
    <w:abstractNumId w:val="32"/>
  </w:num>
  <w:num w:numId="89">
    <w:abstractNumId w:val="177"/>
  </w:num>
  <w:num w:numId="90">
    <w:abstractNumId w:val="101"/>
  </w:num>
  <w:num w:numId="91">
    <w:abstractNumId w:val="35"/>
  </w:num>
  <w:num w:numId="92">
    <w:abstractNumId w:val="144"/>
  </w:num>
  <w:num w:numId="93">
    <w:abstractNumId w:val="121"/>
  </w:num>
  <w:num w:numId="94">
    <w:abstractNumId w:val="12"/>
  </w:num>
  <w:num w:numId="95">
    <w:abstractNumId w:val="187"/>
  </w:num>
  <w:num w:numId="96">
    <w:abstractNumId w:val="169"/>
  </w:num>
  <w:num w:numId="97">
    <w:abstractNumId w:val="54"/>
  </w:num>
  <w:num w:numId="98">
    <w:abstractNumId w:val="127"/>
  </w:num>
  <w:num w:numId="99">
    <w:abstractNumId w:val="52"/>
  </w:num>
  <w:num w:numId="100">
    <w:abstractNumId w:val="122"/>
  </w:num>
  <w:num w:numId="101">
    <w:abstractNumId w:val="9"/>
  </w:num>
  <w:num w:numId="102">
    <w:abstractNumId w:val="155"/>
  </w:num>
  <w:num w:numId="103">
    <w:abstractNumId w:val="145"/>
  </w:num>
  <w:num w:numId="104">
    <w:abstractNumId w:val="89"/>
  </w:num>
  <w:num w:numId="105">
    <w:abstractNumId w:val="175"/>
  </w:num>
  <w:num w:numId="106">
    <w:abstractNumId w:val="93"/>
  </w:num>
  <w:num w:numId="107">
    <w:abstractNumId w:val="189"/>
  </w:num>
  <w:num w:numId="108">
    <w:abstractNumId w:val="134"/>
  </w:num>
  <w:num w:numId="109">
    <w:abstractNumId w:val="152"/>
  </w:num>
  <w:num w:numId="110">
    <w:abstractNumId w:val="153"/>
  </w:num>
  <w:num w:numId="111">
    <w:abstractNumId w:val="163"/>
  </w:num>
  <w:num w:numId="112">
    <w:abstractNumId w:val="22"/>
  </w:num>
  <w:num w:numId="113">
    <w:abstractNumId w:val="17"/>
  </w:num>
  <w:num w:numId="114">
    <w:abstractNumId w:val="15"/>
  </w:num>
  <w:num w:numId="115">
    <w:abstractNumId w:val="132"/>
  </w:num>
  <w:num w:numId="116">
    <w:abstractNumId w:val="66"/>
  </w:num>
  <w:num w:numId="117">
    <w:abstractNumId w:val="98"/>
  </w:num>
  <w:num w:numId="118">
    <w:abstractNumId w:val="84"/>
  </w:num>
  <w:num w:numId="119">
    <w:abstractNumId w:val="6"/>
  </w:num>
  <w:num w:numId="120">
    <w:abstractNumId w:val="110"/>
  </w:num>
  <w:num w:numId="121">
    <w:abstractNumId w:val="167"/>
  </w:num>
  <w:num w:numId="122">
    <w:abstractNumId w:val="151"/>
  </w:num>
  <w:num w:numId="123">
    <w:abstractNumId w:val="123"/>
  </w:num>
  <w:num w:numId="124">
    <w:abstractNumId w:val="80"/>
  </w:num>
  <w:num w:numId="125">
    <w:abstractNumId w:val="72"/>
  </w:num>
  <w:num w:numId="126">
    <w:abstractNumId w:val="106"/>
  </w:num>
  <w:num w:numId="127">
    <w:abstractNumId w:val="218"/>
  </w:num>
  <w:num w:numId="128">
    <w:abstractNumId w:val="41"/>
  </w:num>
  <w:num w:numId="129">
    <w:abstractNumId w:val="49"/>
  </w:num>
  <w:num w:numId="130">
    <w:abstractNumId w:val="60"/>
  </w:num>
  <w:num w:numId="131">
    <w:abstractNumId w:val="195"/>
  </w:num>
  <w:num w:numId="132">
    <w:abstractNumId w:val="219"/>
  </w:num>
  <w:num w:numId="133">
    <w:abstractNumId w:val="53"/>
  </w:num>
  <w:num w:numId="134">
    <w:abstractNumId w:val="78"/>
  </w:num>
  <w:num w:numId="135">
    <w:abstractNumId w:val="73"/>
  </w:num>
  <w:num w:numId="136">
    <w:abstractNumId w:val="25"/>
  </w:num>
  <w:num w:numId="137">
    <w:abstractNumId w:val="95"/>
  </w:num>
  <w:num w:numId="138">
    <w:abstractNumId w:val="192"/>
  </w:num>
  <w:num w:numId="139">
    <w:abstractNumId w:val="118"/>
  </w:num>
  <w:num w:numId="140">
    <w:abstractNumId w:val="118"/>
    <w:lvlOverride w:ilvl="1">
      <w:lvl w:ilvl="1" w:tplc="666EFE38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">
    <w:abstractNumId w:val="114"/>
  </w:num>
  <w:num w:numId="142">
    <w:abstractNumId w:val="204"/>
  </w:num>
  <w:num w:numId="143">
    <w:abstractNumId w:val="62"/>
  </w:num>
  <w:num w:numId="144">
    <w:abstractNumId w:val="26"/>
  </w:num>
  <w:num w:numId="145">
    <w:abstractNumId w:val="202"/>
  </w:num>
  <w:num w:numId="146">
    <w:abstractNumId w:val="176"/>
  </w:num>
  <w:num w:numId="147">
    <w:abstractNumId w:val="150"/>
  </w:num>
  <w:num w:numId="148">
    <w:abstractNumId w:val="209"/>
  </w:num>
  <w:num w:numId="149">
    <w:abstractNumId w:val="47"/>
  </w:num>
  <w:num w:numId="150">
    <w:abstractNumId w:val="181"/>
  </w:num>
  <w:num w:numId="151">
    <w:abstractNumId w:val="208"/>
  </w:num>
  <w:num w:numId="152">
    <w:abstractNumId w:val="143"/>
  </w:num>
  <w:num w:numId="153">
    <w:abstractNumId w:val="129"/>
  </w:num>
  <w:num w:numId="154">
    <w:abstractNumId w:val="44"/>
  </w:num>
  <w:num w:numId="155">
    <w:abstractNumId w:val="57"/>
  </w:num>
  <w:num w:numId="156">
    <w:abstractNumId w:val="10"/>
  </w:num>
  <w:num w:numId="157">
    <w:abstractNumId w:val="160"/>
  </w:num>
  <w:num w:numId="158">
    <w:abstractNumId w:val="87"/>
  </w:num>
  <w:num w:numId="159">
    <w:abstractNumId w:val="146"/>
  </w:num>
  <w:num w:numId="160">
    <w:abstractNumId w:val="142"/>
  </w:num>
  <w:num w:numId="161">
    <w:abstractNumId w:val="33"/>
  </w:num>
  <w:num w:numId="162">
    <w:abstractNumId w:val="21"/>
  </w:num>
  <w:num w:numId="163">
    <w:abstractNumId w:val="196"/>
  </w:num>
  <w:num w:numId="164">
    <w:abstractNumId w:val="147"/>
  </w:num>
  <w:num w:numId="165">
    <w:abstractNumId w:val="67"/>
  </w:num>
  <w:num w:numId="166">
    <w:abstractNumId w:val="90"/>
  </w:num>
  <w:num w:numId="167">
    <w:abstractNumId w:val="102"/>
  </w:num>
  <w:num w:numId="168">
    <w:abstractNumId w:val="207"/>
  </w:num>
  <w:num w:numId="169">
    <w:abstractNumId w:val="69"/>
  </w:num>
  <w:num w:numId="170">
    <w:abstractNumId w:val="88"/>
  </w:num>
  <w:num w:numId="171">
    <w:abstractNumId w:val="165"/>
  </w:num>
  <w:num w:numId="172">
    <w:abstractNumId w:val="197"/>
  </w:num>
  <w:num w:numId="173">
    <w:abstractNumId w:val="56"/>
  </w:num>
  <w:num w:numId="174">
    <w:abstractNumId w:val="55"/>
  </w:num>
  <w:num w:numId="175">
    <w:abstractNumId w:val="217"/>
  </w:num>
  <w:num w:numId="176">
    <w:abstractNumId w:val="188"/>
  </w:num>
  <w:num w:numId="177">
    <w:abstractNumId w:val="11"/>
  </w:num>
  <w:num w:numId="178">
    <w:abstractNumId w:val="206"/>
  </w:num>
  <w:num w:numId="179">
    <w:abstractNumId w:val="139"/>
  </w:num>
  <w:num w:numId="180">
    <w:abstractNumId w:val="162"/>
  </w:num>
  <w:num w:numId="181">
    <w:abstractNumId w:val="96"/>
  </w:num>
  <w:num w:numId="182">
    <w:abstractNumId w:val="108"/>
  </w:num>
  <w:num w:numId="183">
    <w:abstractNumId w:val="140"/>
  </w:num>
  <w:num w:numId="184">
    <w:abstractNumId w:val="1"/>
  </w:num>
  <w:num w:numId="185">
    <w:abstractNumId w:val="27"/>
  </w:num>
  <w:num w:numId="186">
    <w:abstractNumId w:val="34"/>
  </w:num>
  <w:num w:numId="187">
    <w:abstractNumId w:val="210"/>
  </w:num>
  <w:num w:numId="188">
    <w:abstractNumId w:val="61"/>
  </w:num>
  <w:num w:numId="189">
    <w:abstractNumId w:val="7"/>
  </w:num>
  <w:num w:numId="190">
    <w:abstractNumId w:val="112"/>
  </w:num>
  <w:num w:numId="191">
    <w:abstractNumId w:val="159"/>
  </w:num>
  <w:num w:numId="192">
    <w:abstractNumId w:val="116"/>
  </w:num>
  <w:num w:numId="193">
    <w:abstractNumId w:val="39"/>
  </w:num>
  <w:num w:numId="194">
    <w:abstractNumId w:val="81"/>
  </w:num>
  <w:num w:numId="195">
    <w:abstractNumId w:val="174"/>
  </w:num>
  <w:num w:numId="196">
    <w:abstractNumId w:val="38"/>
  </w:num>
  <w:num w:numId="197">
    <w:abstractNumId w:val="23"/>
  </w:num>
  <w:num w:numId="198">
    <w:abstractNumId w:val="194"/>
  </w:num>
  <w:num w:numId="199">
    <w:abstractNumId w:val="161"/>
  </w:num>
  <w:num w:numId="200">
    <w:abstractNumId w:val="24"/>
  </w:num>
  <w:num w:numId="201">
    <w:abstractNumId w:val="154"/>
  </w:num>
  <w:num w:numId="202">
    <w:abstractNumId w:val="215"/>
  </w:num>
  <w:num w:numId="203">
    <w:abstractNumId w:val="71"/>
  </w:num>
  <w:num w:numId="204">
    <w:abstractNumId w:val="199"/>
  </w:num>
  <w:num w:numId="205">
    <w:abstractNumId w:val="131"/>
  </w:num>
  <w:num w:numId="206">
    <w:abstractNumId w:val="171"/>
  </w:num>
  <w:num w:numId="207">
    <w:abstractNumId w:val="157"/>
  </w:num>
  <w:num w:numId="208">
    <w:abstractNumId w:val="92"/>
  </w:num>
  <w:num w:numId="209">
    <w:abstractNumId w:val="4"/>
  </w:num>
  <w:num w:numId="210">
    <w:abstractNumId w:val="18"/>
  </w:num>
  <w:num w:numId="211">
    <w:abstractNumId w:val="85"/>
  </w:num>
  <w:num w:numId="212">
    <w:abstractNumId w:val="180"/>
  </w:num>
  <w:num w:numId="213">
    <w:abstractNumId w:val="74"/>
  </w:num>
  <w:num w:numId="214">
    <w:abstractNumId w:val="205"/>
  </w:num>
  <w:num w:numId="215">
    <w:abstractNumId w:val="58"/>
  </w:num>
  <w:num w:numId="216">
    <w:abstractNumId w:val="77"/>
  </w:num>
  <w:num w:numId="217">
    <w:abstractNumId w:val="200"/>
  </w:num>
  <w:num w:numId="218">
    <w:abstractNumId w:val="40"/>
  </w:num>
  <w:num w:numId="219">
    <w:abstractNumId w:val="124"/>
  </w:num>
  <w:num w:numId="220">
    <w:abstractNumId w:val="137"/>
  </w:num>
  <w:num w:numId="221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3"/>
  <w:displayBackgroundShape/>
  <w:proofState w:spelling="clean" w:grammar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kFAHmrMW0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347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5585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AAD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52F5"/>
    <w:rsid w:val="004854B0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637C"/>
    <w:rsid w:val="00517B05"/>
    <w:rsid w:val="005201AF"/>
    <w:rsid w:val="00520418"/>
    <w:rsid w:val="00520489"/>
    <w:rsid w:val="00521277"/>
    <w:rsid w:val="00521701"/>
    <w:rsid w:val="00526672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970A6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5F7"/>
    <w:rsid w:val="00603A62"/>
    <w:rsid w:val="006043FE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67F6"/>
    <w:rsid w:val="00BB7024"/>
    <w:rsid w:val="00BB70F7"/>
    <w:rsid w:val="00BB7277"/>
    <w:rsid w:val="00BB7BC6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504B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CE227"/>
  <w15:docId w15:val="{E2D281E7-578E-45EF-A71C-DFA9427E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3" ma:contentTypeDescription="Create a new document." ma:contentTypeScope="" ma:versionID="3b5b925d4900f660d16c662773aa5333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a0e1c491986fc10b71149262a06ea95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4A13AE-3435-4851-9AB9-244DBB496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6FD7EF-D685-024C-A1BA-DC1459030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</Pages>
  <Words>1478</Words>
  <Characters>842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9885</CharactersWithSpaces>
  <SharedDoc>false</SharedDoc>
  <HyperlinkBase>SB-103100-4-65-V1</HyperlinkBase>
  <HLinks>
    <vt:vector size="114" baseType="variant">
      <vt:variant>
        <vt:i4>262208</vt:i4>
      </vt:variant>
      <vt:variant>
        <vt:i4>36</vt:i4>
      </vt:variant>
      <vt:variant>
        <vt:i4>0</vt:i4>
      </vt:variant>
      <vt:variant>
        <vt:i4>5</vt:i4>
      </vt:variant>
      <vt:variant>
        <vt:lpwstr>https://www.kidsguardian.nsw.gov.au/ArticleDocuments/165/RegulatingChildSafeOrganisationsDiscussionPaper.pdf.aspx?Embed=Y</vt:lpwstr>
      </vt:variant>
      <vt:variant>
        <vt:lpwstr/>
      </vt:variant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7143511</vt:i4>
      </vt:variant>
      <vt:variant>
        <vt:i4>30</vt:i4>
      </vt:variant>
      <vt:variant>
        <vt:i4>0</vt:i4>
      </vt:variant>
      <vt:variant>
        <vt:i4>5</vt:i4>
      </vt:variant>
      <vt:variant>
        <vt:lpwstr>https://www.childabuseroyalcommission.gov.au/sites/default/files/final_report_-_recommendations.pdf</vt:lpwstr>
      </vt:variant>
      <vt:variant>
        <vt:lpwstr/>
      </vt:variant>
      <vt:variant>
        <vt:i4>8257635</vt:i4>
      </vt:variant>
      <vt:variant>
        <vt:i4>27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6750223</vt:i4>
      </vt:variant>
      <vt:variant>
        <vt:i4>24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223</vt:i4>
      </vt:variant>
      <vt:variant>
        <vt:i4>21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1179760</vt:i4>
      </vt:variant>
      <vt:variant>
        <vt:i4>18</vt:i4>
      </vt:variant>
      <vt:variant>
        <vt:i4>0</vt:i4>
      </vt:variant>
      <vt:variant>
        <vt:i4>5</vt:i4>
      </vt:variant>
      <vt:variant>
        <vt:lpwstr>http://www.ombudsman.act.gov.au/__data/assets/pdf_file/0014/81005/No.-7-17J-final-report.pdf</vt:lpwstr>
      </vt:variant>
      <vt:variant>
        <vt:lpwstr/>
      </vt:variant>
      <vt:variant>
        <vt:i4>1114128</vt:i4>
      </vt:variant>
      <vt:variant>
        <vt:i4>15</vt:i4>
      </vt:variant>
      <vt:variant>
        <vt:i4>0</vt:i4>
      </vt:variant>
      <vt:variant>
        <vt:i4>5</vt:i4>
      </vt:variant>
      <vt:variant>
        <vt:lpwstr>https://form.act.gov.au/smartforms/csd/child-concern-report/</vt:lpwstr>
      </vt:variant>
      <vt:variant>
        <vt:lpwstr/>
      </vt:variant>
      <vt:variant>
        <vt:i4>720995</vt:i4>
      </vt:variant>
      <vt:variant>
        <vt:i4>12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6750223</vt:i4>
      </vt:variant>
      <vt:variant>
        <vt:i4>9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4915201</vt:i4>
      </vt:variant>
      <vt:variant>
        <vt:i4>6</vt:i4>
      </vt:variant>
      <vt:variant>
        <vt:i4>0</vt:i4>
      </vt:variant>
      <vt:variant>
        <vt:i4>5</vt:i4>
      </vt:variant>
      <vt:variant>
        <vt:lpwstr>https://reporter.childstory.nsw.gov.au/s/mrg</vt:lpwstr>
      </vt:variant>
      <vt:variant>
        <vt:lpwstr/>
      </vt:variant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225944</vt:i4>
      </vt:variant>
      <vt:variant>
        <vt:i4>0</vt:i4>
      </vt:variant>
      <vt:variant>
        <vt:i4>0</vt:i4>
      </vt:variant>
      <vt:variant>
        <vt:i4>5</vt:i4>
      </vt:variant>
      <vt:variant>
        <vt:lpwstr>https://nswactbaptists.org.au/project/code-of-ethics-and-conduct/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Gareth Hadfield</cp:lastModifiedBy>
  <cp:revision>6</cp:revision>
  <cp:lastPrinted>2020-01-31T03:36:00Z</cp:lastPrinted>
  <dcterms:created xsi:type="dcterms:W3CDTF">2020-01-31T04:38:00Z</dcterms:created>
  <dcterms:modified xsi:type="dcterms:W3CDTF">2020-02-07T01:27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</Properties>
</file>